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FC88B" w14:textId="106AC10C" w:rsidR="00B04934" w:rsidRPr="009C6200" w:rsidRDefault="00A24E33" w:rsidP="00337E09">
      <w:pPr>
        <w:jc w:val="center"/>
        <w:rPr>
          <w:rFonts w:ascii="Times New Roman" w:hAnsi="Times New Roman"/>
          <w:b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sz w:val="24"/>
          <w:szCs w:val="24"/>
          <w:lang w:val="hu-HU"/>
        </w:rPr>
        <w:t>INFORMÁCIÓVÉDELMI MEGÁLLAPODÁS</w:t>
      </w:r>
    </w:p>
    <w:p w14:paraId="6A7CADB1" w14:textId="49B400A2" w:rsidR="00153419" w:rsidRPr="0011042F" w:rsidRDefault="007914DE" w:rsidP="00337E09">
      <w:pPr>
        <w:jc w:val="center"/>
        <w:rPr>
          <w:rFonts w:ascii="Times New Roman" w:hAnsi="Times New Roman"/>
          <w:b/>
          <w:sz w:val="24"/>
          <w:szCs w:val="24"/>
          <w:lang w:val="hu-HU"/>
        </w:rPr>
      </w:pPr>
      <w:r w:rsidRPr="00C677F7">
        <w:rPr>
          <w:rFonts w:ascii="Times New Roman" w:hAnsi="Times New Roman"/>
          <w:b/>
          <w:sz w:val="24"/>
          <w:szCs w:val="24"/>
          <w:lang w:val="hu-HU"/>
        </w:rPr>
        <w:t>-</w:t>
      </w:r>
      <w:r w:rsidR="00EE3F66">
        <w:rPr>
          <w:rFonts w:ascii="Times New Roman" w:hAnsi="Times New Roman"/>
          <w:b/>
          <w:sz w:val="24"/>
          <w:szCs w:val="24"/>
          <w:lang w:val="hu-HU"/>
        </w:rPr>
        <w:t xml:space="preserve"> </w:t>
      </w:r>
      <w:r w:rsidR="00153419" w:rsidRPr="00C677F7">
        <w:rPr>
          <w:rFonts w:ascii="Times New Roman" w:hAnsi="Times New Roman"/>
          <w:b/>
          <w:sz w:val="24"/>
          <w:szCs w:val="24"/>
          <w:lang w:val="hu-HU"/>
        </w:rPr>
        <w:t>SZAKDOLGOZAT/DIPLOMAMUNKA ZÁRTAN KEZELÉSÉRE</w:t>
      </w:r>
      <w:r w:rsidR="00EE3F66">
        <w:rPr>
          <w:rFonts w:ascii="Times New Roman" w:hAnsi="Times New Roman"/>
          <w:b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b/>
          <w:sz w:val="24"/>
          <w:szCs w:val="24"/>
          <w:lang w:val="hu-HU"/>
        </w:rPr>
        <w:t>-</w:t>
      </w:r>
    </w:p>
    <w:p w14:paraId="14DD337F" w14:textId="77777777" w:rsidR="00B04934" w:rsidRPr="0011042F" w:rsidRDefault="00B04934" w:rsidP="0011042F">
      <w:pPr>
        <w:jc w:val="both"/>
        <w:rPr>
          <w:rFonts w:ascii="Times New Roman" w:hAnsi="Times New Roman"/>
          <w:sz w:val="24"/>
          <w:szCs w:val="24"/>
          <w:lang w:val="hu-HU"/>
        </w:rPr>
      </w:pPr>
    </w:p>
    <w:p w14:paraId="050D4F0E" w14:textId="5AECB18F" w:rsidR="00B04934" w:rsidRPr="0011042F" w:rsidRDefault="00B04934" w:rsidP="0011042F">
      <w:pPr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>amely létrejött egyrészről a</w:t>
      </w:r>
      <w:r w:rsidR="002D1863" w:rsidRPr="0011042F">
        <w:rPr>
          <w:rFonts w:ascii="Times New Roman" w:hAnsi="Times New Roman"/>
          <w:sz w:val="24"/>
          <w:szCs w:val="24"/>
          <w:lang w:val="hu-HU"/>
        </w:rPr>
        <w:t>(</w:t>
      </w:r>
      <w:r w:rsidRPr="0011042F">
        <w:rPr>
          <w:rFonts w:ascii="Times New Roman" w:hAnsi="Times New Roman"/>
          <w:sz w:val="24"/>
          <w:szCs w:val="24"/>
          <w:lang w:val="hu-HU"/>
        </w:rPr>
        <w:t>z</w:t>
      </w:r>
      <w:r w:rsidR="002D1863" w:rsidRPr="0011042F">
        <w:rPr>
          <w:rFonts w:ascii="Times New Roman" w:hAnsi="Times New Roman"/>
          <w:sz w:val="24"/>
          <w:szCs w:val="24"/>
          <w:lang w:val="hu-HU"/>
        </w:rPr>
        <w:t>)</w:t>
      </w:r>
    </w:p>
    <w:p w14:paraId="6A9E7D3D" w14:textId="77777777" w:rsidR="00B04934" w:rsidRPr="0011042F" w:rsidRDefault="00A24E33" w:rsidP="00337E09">
      <w:pPr>
        <w:pBdr>
          <w:top w:val="single" w:sz="4" w:space="6" w:color="auto"/>
          <w:bottom w:val="single" w:sz="4" w:space="7" w:color="auto"/>
        </w:pBdr>
        <w:spacing w:before="360" w:after="360"/>
        <w:jc w:val="center"/>
        <w:rPr>
          <w:rFonts w:ascii="Times New Roman" w:hAnsi="Times New Roman"/>
          <w:b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sz w:val="24"/>
          <w:szCs w:val="24"/>
          <w:highlight w:val="yellow"/>
          <w:lang w:val="hu-HU"/>
        </w:rPr>
        <w:t>gazdálkodó szervezet/intézmény megnevezése</w:t>
      </w: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51"/>
        <w:gridCol w:w="4626"/>
      </w:tblGrid>
      <w:tr w:rsidR="00B04934" w:rsidRPr="000D1F5F" w14:paraId="3C608321" w14:textId="77777777" w:rsidTr="00B04934">
        <w:trPr>
          <w:cantSplit/>
          <w:jc w:val="center"/>
        </w:trPr>
        <w:tc>
          <w:tcPr>
            <w:tcW w:w="3051" w:type="dxa"/>
          </w:tcPr>
          <w:p w14:paraId="3AF71E7A" w14:textId="77777777" w:rsidR="00B04934" w:rsidRPr="0011042F" w:rsidRDefault="00B04934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r w:rsidRPr="0011042F"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Székhely:</w:t>
            </w:r>
          </w:p>
          <w:p w14:paraId="5D376CFE" w14:textId="622EDD92" w:rsidR="0090621A" w:rsidRPr="0011042F" w:rsidRDefault="0090621A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  <w:tc>
          <w:tcPr>
            <w:tcW w:w="4626" w:type="dxa"/>
          </w:tcPr>
          <w:p w14:paraId="325D3254" w14:textId="77777777" w:rsidR="00B04934" w:rsidRPr="0011042F" w:rsidRDefault="00B04934" w:rsidP="0011042F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</w:tr>
      <w:tr w:rsidR="00B04934" w:rsidRPr="000D1F5F" w14:paraId="7B3F3884" w14:textId="77777777" w:rsidTr="00B04934">
        <w:trPr>
          <w:cantSplit/>
          <w:trHeight w:val="99"/>
          <w:jc w:val="center"/>
        </w:trPr>
        <w:tc>
          <w:tcPr>
            <w:tcW w:w="3051" w:type="dxa"/>
          </w:tcPr>
          <w:p w14:paraId="1EA6D50E" w14:textId="77777777" w:rsidR="00B04934" w:rsidRPr="0011042F" w:rsidRDefault="00B04934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r w:rsidRPr="0011042F"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Adószám:</w:t>
            </w:r>
          </w:p>
          <w:p w14:paraId="5D934ED2" w14:textId="3E9614C0" w:rsidR="0090621A" w:rsidRPr="0011042F" w:rsidRDefault="0090621A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  <w:tc>
          <w:tcPr>
            <w:tcW w:w="4626" w:type="dxa"/>
          </w:tcPr>
          <w:p w14:paraId="7743B337" w14:textId="77777777" w:rsidR="00B04934" w:rsidRPr="0011042F" w:rsidRDefault="00B04934" w:rsidP="0011042F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</w:tr>
      <w:tr w:rsidR="00B04934" w:rsidRPr="000D1F5F" w14:paraId="15620EE8" w14:textId="77777777" w:rsidTr="00B04934">
        <w:trPr>
          <w:cantSplit/>
          <w:trHeight w:val="79"/>
          <w:jc w:val="center"/>
        </w:trPr>
        <w:tc>
          <w:tcPr>
            <w:tcW w:w="3051" w:type="dxa"/>
          </w:tcPr>
          <w:p w14:paraId="782D380C" w14:textId="77777777" w:rsidR="0090621A" w:rsidRPr="0011042F" w:rsidRDefault="00B04934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r w:rsidRPr="0011042F"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Cégjegyzékszám</w:t>
            </w:r>
            <w:r w:rsidR="0090621A" w:rsidRPr="0011042F"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/</w:t>
            </w:r>
          </w:p>
          <w:p w14:paraId="37986878" w14:textId="77777777" w:rsidR="00B04934" w:rsidRPr="0011042F" w:rsidRDefault="0090621A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r w:rsidRPr="0011042F"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nyilvántartási szám</w:t>
            </w:r>
            <w:r w:rsidR="00B04934" w:rsidRPr="0011042F"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:</w:t>
            </w:r>
          </w:p>
          <w:p w14:paraId="436823C1" w14:textId="0B2F7B43" w:rsidR="0090621A" w:rsidRPr="0011042F" w:rsidRDefault="0090621A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  <w:tc>
          <w:tcPr>
            <w:tcW w:w="4626" w:type="dxa"/>
          </w:tcPr>
          <w:p w14:paraId="0D306A13" w14:textId="77777777" w:rsidR="00B04934" w:rsidRPr="0011042F" w:rsidRDefault="00B04934" w:rsidP="0011042F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</w:tr>
      <w:tr w:rsidR="00B04934" w:rsidRPr="000D1F5F" w14:paraId="595C7CEA" w14:textId="77777777" w:rsidTr="00B04934">
        <w:trPr>
          <w:cantSplit/>
          <w:trHeight w:val="79"/>
          <w:jc w:val="center"/>
        </w:trPr>
        <w:tc>
          <w:tcPr>
            <w:tcW w:w="3051" w:type="dxa"/>
          </w:tcPr>
          <w:p w14:paraId="08DBF40B" w14:textId="77777777" w:rsidR="00B04934" w:rsidRPr="0011042F" w:rsidRDefault="00B04934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r w:rsidRPr="0011042F"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Képviseli:</w:t>
            </w:r>
          </w:p>
          <w:p w14:paraId="6DE29001" w14:textId="12740B23" w:rsidR="0090621A" w:rsidRPr="0011042F" w:rsidRDefault="0090621A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  <w:tc>
          <w:tcPr>
            <w:tcW w:w="4626" w:type="dxa"/>
          </w:tcPr>
          <w:p w14:paraId="27BB5945" w14:textId="77777777" w:rsidR="00B04934" w:rsidRPr="0011042F" w:rsidRDefault="00B04934" w:rsidP="0011042F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</w:tr>
      <w:tr w:rsidR="007E3629" w:rsidRPr="000D1F5F" w14:paraId="6C337FBC" w14:textId="77777777" w:rsidTr="00B04934">
        <w:trPr>
          <w:cantSplit/>
          <w:trHeight w:val="79"/>
          <w:jc w:val="center"/>
        </w:trPr>
        <w:tc>
          <w:tcPr>
            <w:tcW w:w="3051" w:type="dxa"/>
          </w:tcPr>
          <w:p w14:paraId="3F28FBB1" w14:textId="75021A73" w:rsidR="007E3629" w:rsidRPr="0011042F" w:rsidRDefault="007E3629" w:rsidP="0011042F">
            <w:pPr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  <w:r w:rsidRPr="0011042F"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  <w:t>Kapcsolattartó:</w:t>
            </w:r>
          </w:p>
        </w:tc>
        <w:tc>
          <w:tcPr>
            <w:tcW w:w="4626" w:type="dxa"/>
          </w:tcPr>
          <w:p w14:paraId="224C8267" w14:textId="77777777" w:rsidR="007E3629" w:rsidRPr="0011042F" w:rsidRDefault="007E3629" w:rsidP="0011042F">
            <w:pPr>
              <w:ind w:left="142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</w:tr>
    </w:tbl>
    <w:p w14:paraId="4C30F679" w14:textId="57BBE95A" w:rsidR="00C344D0" w:rsidRPr="0011042F" w:rsidRDefault="00C344D0" w:rsidP="0011042F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highlight w:val="yellow"/>
          <w:lang w:val="hu-HU"/>
        </w:rPr>
        <w:t>a továbbiakban</w:t>
      </w:r>
      <w:r w:rsidR="008160D9" w:rsidRPr="0011042F">
        <w:rPr>
          <w:rFonts w:ascii="Times New Roman" w:hAnsi="Times New Roman"/>
          <w:sz w:val="24"/>
          <w:szCs w:val="24"/>
          <w:highlight w:val="yellow"/>
          <w:lang w:val="hu-HU"/>
        </w:rPr>
        <w:t>:</w:t>
      </w:r>
      <w:r w:rsidRPr="0011042F">
        <w:rPr>
          <w:rFonts w:ascii="Times New Roman" w:hAnsi="Times New Roman"/>
          <w:sz w:val="24"/>
          <w:szCs w:val="24"/>
          <w:highlight w:val="yellow"/>
          <w:lang w:val="hu-HU"/>
        </w:rPr>
        <w:t xml:space="preserve"> </w:t>
      </w:r>
      <w:r w:rsidRPr="0011042F">
        <w:rPr>
          <w:rFonts w:ascii="Times New Roman" w:hAnsi="Times New Roman"/>
          <w:b/>
          <w:sz w:val="24"/>
          <w:szCs w:val="24"/>
          <w:highlight w:val="yellow"/>
          <w:lang w:val="hu-HU"/>
        </w:rPr>
        <w:t>gazdálkodó szervezet</w:t>
      </w:r>
      <w:r w:rsidRPr="0011042F">
        <w:rPr>
          <w:rFonts w:ascii="Times New Roman" w:hAnsi="Times New Roman"/>
          <w:sz w:val="24"/>
          <w:szCs w:val="24"/>
          <w:highlight w:val="yellow"/>
          <w:lang w:val="hu-HU"/>
        </w:rPr>
        <w:t xml:space="preserve"> vagy </w:t>
      </w:r>
      <w:r w:rsidRPr="0011042F">
        <w:rPr>
          <w:rFonts w:ascii="Times New Roman" w:hAnsi="Times New Roman"/>
          <w:b/>
          <w:sz w:val="24"/>
          <w:szCs w:val="24"/>
          <w:highlight w:val="yellow"/>
          <w:lang w:val="hu-HU"/>
        </w:rPr>
        <w:t>intézmény</w:t>
      </w:r>
    </w:p>
    <w:p w14:paraId="0D6C5527" w14:textId="77777777" w:rsidR="00B04934" w:rsidRPr="0011042F" w:rsidRDefault="00B04934" w:rsidP="0011042F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>másrészről a</w:t>
      </w:r>
    </w:p>
    <w:p w14:paraId="245904D4" w14:textId="3FC63B0B" w:rsidR="00A24E33" w:rsidRPr="0011042F" w:rsidRDefault="001563EB" w:rsidP="0011042F">
      <w:pPr>
        <w:pBdr>
          <w:top w:val="single" w:sz="4" w:space="6" w:color="auto"/>
          <w:bottom w:val="single" w:sz="4" w:space="7" w:color="auto"/>
        </w:pBdr>
        <w:spacing w:before="360"/>
        <w:jc w:val="center"/>
        <w:rPr>
          <w:rFonts w:ascii="Times New Roman" w:hAnsi="Times New Roman"/>
          <w:b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sz w:val="24"/>
          <w:szCs w:val="24"/>
          <w:lang w:val="hu-HU"/>
        </w:rPr>
        <w:t>BUDAPESTI MŰSZAKI ÉS GAZDASÁGTUDOMÁNYI EGYETEM</w:t>
      </w:r>
    </w:p>
    <w:p w14:paraId="680FDF2E" w14:textId="47586097" w:rsidR="0090621A" w:rsidRPr="0011042F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 xml:space="preserve">Székhely: </w:t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  <w:t>1111, Budapest, Műegyetem rakpart 3.</w:t>
      </w:r>
    </w:p>
    <w:p w14:paraId="1CD64D7C" w14:textId="11850A4A" w:rsidR="0090621A" w:rsidRPr="0011042F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 xml:space="preserve">Adószám: </w:t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  <w:t>15308799-4-43</w:t>
      </w:r>
    </w:p>
    <w:p w14:paraId="449B9A46" w14:textId="0A0CD236" w:rsidR="0090621A" w:rsidRPr="0011042F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 xml:space="preserve">Csoportos adószám_ </w:t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  <w:t>17783305-5-43</w:t>
      </w:r>
    </w:p>
    <w:p w14:paraId="6BDDD67A" w14:textId="1B7E8F17" w:rsidR="0090621A" w:rsidRPr="0011042F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 xml:space="preserve">Intézményi azonosító: </w:t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lang w:val="hu-HU"/>
        </w:rPr>
        <w:tab/>
        <w:t>FI 23344</w:t>
      </w:r>
    </w:p>
    <w:p w14:paraId="52C0E919" w14:textId="68A7B854" w:rsidR="0090621A" w:rsidRPr="008854DF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8854DF">
        <w:rPr>
          <w:rFonts w:ascii="Times New Roman" w:hAnsi="Times New Roman"/>
          <w:sz w:val="24"/>
          <w:szCs w:val="24"/>
          <w:lang w:val="hu-HU"/>
        </w:rPr>
        <w:t>Érintett szervezeti egység neve:</w:t>
      </w:r>
      <w:r w:rsidR="008854DF" w:rsidRPr="008854DF">
        <w:rPr>
          <w:rFonts w:ascii="Times New Roman" w:hAnsi="Times New Roman"/>
          <w:sz w:val="24"/>
          <w:szCs w:val="24"/>
          <w:lang w:val="hu-HU"/>
        </w:rPr>
        <w:tab/>
        <w:t xml:space="preserve">Vegyészmérnöki és </w:t>
      </w:r>
      <w:proofErr w:type="spellStart"/>
      <w:r w:rsidR="008854DF" w:rsidRPr="008854DF">
        <w:rPr>
          <w:rFonts w:ascii="Times New Roman" w:hAnsi="Times New Roman"/>
          <w:sz w:val="24"/>
          <w:szCs w:val="24"/>
          <w:lang w:val="hu-HU"/>
        </w:rPr>
        <w:t>Biomérnöki</w:t>
      </w:r>
      <w:proofErr w:type="spellEnd"/>
      <w:r w:rsidR="008854DF" w:rsidRPr="008854DF">
        <w:rPr>
          <w:rFonts w:ascii="Times New Roman" w:hAnsi="Times New Roman"/>
          <w:sz w:val="24"/>
          <w:szCs w:val="24"/>
          <w:lang w:val="hu-HU"/>
        </w:rPr>
        <w:t xml:space="preserve"> Kar</w:t>
      </w:r>
    </w:p>
    <w:p w14:paraId="77E92FAC" w14:textId="6A5907FE" w:rsidR="0090621A" w:rsidRPr="008854DF" w:rsidRDefault="0090621A" w:rsidP="00337E09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8854DF">
        <w:rPr>
          <w:rFonts w:ascii="Times New Roman" w:hAnsi="Times New Roman"/>
          <w:sz w:val="24"/>
          <w:szCs w:val="24"/>
          <w:lang w:val="hu-HU"/>
        </w:rPr>
        <w:t>Érintett szervezeti egység címe:</w:t>
      </w:r>
      <w:r w:rsidR="008854DF" w:rsidRPr="008854DF">
        <w:rPr>
          <w:rFonts w:ascii="Times New Roman" w:hAnsi="Times New Roman"/>
          <w:sz w:val="24"/>
          <w:szCs w:val="24"/>
          <w:lang w:val="hu-HU"/>
        </w:rPr>
        <w:tab/>
        <w:t>1111, Budapest, Műegyetem rakpart 3.</w:t>
      </w:r>
    </w:p>
    <w:p w14:paraId="1A88B888" w14:textId="60142834" w:rsidR="0090621A" w:rsidRPr="0011042F" w:rsidRDefault="0090621A" w:rsidP="0011042F">
      <w:pPr>
        <w:spacing w:before="240" w:after="240"/>
        <w:ind w:left="708" w:firstLine="708"/>
        <w:jc w:val="both"/>
        <w:rPr>
          <w:rFonts w:ascii="Times New Roman" w:hAnsi="Times New Roman"/>
          <w:sz w:val="24"/>
          <w:szCs w:val="24"/>
          <w:lang w:val="hu-HU"/>
        </w:rPr>
      </w:pPr>
      <w:r w:rsidRPr="008854DF">
        <w:rPr>
          <w:rFonts w:ascii="Times New Roman" w:hAnsi="Times New Roman"/>
          <w:sz w:val="24"/>
          <w:szCs w:val="24"/>
          <w:lang w:val="hu-HU"/>
        </w:rPr>
        <w:t>Képviseli:</w:t>
      </w:r>
      <w:r w:rsidR="008854DF" w:rsidRPr="008854DF">
        <w:rPr>
          <w:rFonts w:ascii="Times New Roman" w:hAnsi="Times New Roman"/>
          <w:sz w:val="24"/>
          <w:szCs w:val="24"/>
          <w:lang w:val="hu-HU"/>
        </w:rPr>
        <w:tab/>
      </w:r>
      <w:r w:rsidR="008854DF" w:rsidRPr="008854DF">
        <w:rPr>
          <w:rFonts w:ascii="Times New Roman" w:hAnsi="Times New Roman"/>
          <w:sz w:val="24"/>
          <w:szCs w:val="24"/>
          <w:lang w:val="hu-HU"/>
        </w:rPr>
        <w:tab/>
      </w:r>
      <w:r w:rsidR="008854DF" w:rsidRPr="008854DF">
        <w:rPr>
          <w:rFonts w:ascii="Times New Roman" w:hAnsi="Times New Roman"/>
          <w:sz w:val="24"/>
          <w:szCs w:val="24"/>
          <w:lang w:val="hu-HU"/>
        </w:rPr>
        <w:tab/>
      </w:r>
      <w:r w:rsidR="008854DF" w:rsidRPr="008854DF">
        <w:rPr>
          <w:rFonts w:ascii="Times New Roman" w:hAnsi="Times New Roman"/>
          <w:sz w:val="24"/>
          <w:szCs w:val="24"/>
          <w:lang w:val="hu-HU"/>
        </w:rPr>
        <w:tab/>
        <w:t xml:space="preserve">Dr. Szarka András </w:t>
      </w:r>
      <w:r w:rsidRPr="008854DF">
        <w:rPr>
          <w:rFonts w:ascii="Times New Roman" w:hAnsi="Times New Roman"/>
          <w:sz w:val="24"/>
          <w:szCs w:val="24"/>
          <w:lang w:val="hu-HU"/>
        </w:rPr>
        <w:t>dékán</w:t>
      </w:r>
      <w:r w:rsidRPr="0011042F">
        <w:rPr>
          <w:rFonts w:ascii="Times New Roman" w:hAnsi="Times New Roman"/>
          <w:sz w:val="24"/>
          <w:szCs w:val="24"/>
          <w:lang w:val="hu-HU"/>
        </w:rPr>
        <w:t xml:space="preserve"> </w:t>
      </w:r>
    </w:p>
    <w:p w14:paraId="6A83261C" w14:textId="68628D77" w:rsidR="00C344D0" w:rsidRPr="0011042F" w:rsidRDefault="00B04934" w:rsidP="00337E09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>továbbiakban</w:t>
      </w:r>
      <w:r w:rsidR="008160D9" w:rsidRPr="0011042F">
        <w:rPr>
          <w:rFonts w:ascii="Times New Roman" w:hAnsi="Times New Roman"/>
          <w:sz w:val="24"/>
          <w:szCs w:val="24"/>
          <w:lang w:val="hu-HU"/>
        </w:rPr>
        <w:t>:</w:t>
      </w:r>
      <w:r w:rsidRPr="0011042F">
        <w:rPr>
          <w:rFonts w:ascii="Times New Roman" w:hAnsi="Times New Roman"/>
          <w:sz w:val="24"/>
          <w:szCs w:val="24"/>
          <w:lang w:val="hu-HU"/>
        </w:rPr>
        <w:t xml:space="preserve"> </w:t>
      </w:r>
      <w:r w:rsidR="00AC3634" w:rsidRPr="0011042F">
        <w:rPr>
          <w:rFonts w:ascii="Times New Roman" w:hAnsi="Times New Roman"/>
          <w:b/>
          <w:sz w:val="24"/>
          <w:szCs w:val="24"/>
          <w:lang w:val="hu-HU"/>
        </w:rPr>
        <w:t>BME</w:t>
      </w:r>
      <w:r w:rsidRPr="0011042F">
        <w:rPr>
          <w:rFonts w:ascii="Times New Roman" w:hAnsi="Times New Roman"/>
          <w:sz w:val="24"/>
          <w:szCs w:val="24"/>
          <w:lang w:val="hu-HU"/>
        </w:rPr>
        <w:t xml:space="preserve"> </w:t>
      </w:r>
    </w:p>
    <w:p w14:paraId="4459E420" w14:textId="77777777" w:rsidR="00B04934" w:rsidRPr="0011042F" w:rsidRDefault="00C344D0" w:rsidP="00337E09">
      <w:pPr>
        <w:spacing w:before="240" w:after="240"/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 xml:space="preserve">a továbbiakban </w:t>
      </w:r>
      <w:r w:rsidR="00B04934" w:rsidRPr="0011042F">
        <w:rPr>
          <w:rFonts w:ascii="Times New Roman" w:hAnsi="Times New Roman"/>
          <w:sz w:val="24"/>
          <w:szCs w:val="24"/>
          <w:lang w:val="hu-HU"/>
        </w:rPr>
        <w:t xml:space="preserve">együttesen: </w:t>
      </w:r>
      <w:r w:rsidR="00B04934" w:rsidRPr="0011042F">
        <w:rPr>
          <w:rFonts w:ascii="Times New Roman" w:hAnsi="Times New Roman"/>
          <w:b/>
          <w:sz w:val="24"/>
          <w:szCs w:val="24"/>
          <w:lang w:val="hu-HU"/>
        </w:rPr>
        <w:t>Felek</w:t>
      </w:r>
      <w:r w:rsidR="00B04934" w:rsidRPr="0011042F">
        <w:rPr>
          <w:rFonts w:ascii="Times New Roman" w:hAnsi="Times New Roman"/>
          <w:sz w:val="24"/>
          <w:szCs w:val="24"/>
          <w:lang w:val="hu-HU"/>
        </w:rPr>
        <w:t xml:space="preserve"> között a </w:t>
      </w:r>
      <w:r w:rsidR="004253F5" w:rsidRPr="0011042F">
        <w:rPr>
          <w:rFonts w:ascii="Times New Roman" w:hAnsi="Times New Roman"/>
          <w:sz w:val="24"/>
          <w:szCs w:val="24"/>
          <w:lang w:val="hu-HU"/>
        </w:rPr>
        <w:t>következő</w:t>
      </w:r>
      <w:r w:rsidR="00B04934" w:rsidRPr="0011042F">
        <w:rPr>
          <w:rFonts w:ascii="Times New Roman" w:hAnsi="Times New Roman"/>
          <w:sz w:val="24"/>
          <w:szCs w:val="24"/>
          <w:lang w:val="hu-HU"/>
        </w:rPr>
        <w:t xml:space="preserve"> feltételek mellett:</w:t>
      </w:r>
    </w:p>
    <w:p w14:paraId="324E1407" w14:textId="2F444901" w:rsidR="007E3629" w:rsidRPr="0011042F" w:rsidRDefault="00153419" w:rsidP="00337E09">
      <w:pPr>
        <w:spacing w:after="120"/>
        <w:jc w:val="both"/>
        <w:rPr>
          <w:rFonts w:ascii="Times New Roman" w:hAnsi="Times New Roman"/>
          <w:b/>
          <w:bCs/>
          <w:spacing w:val="2"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bCs/>
          <w:spacing w:val="2"/>
          <w:sz w:val="24"/>
          <w:szCs w:val="24"/>
          <w:lang w:val="hu-HU"/>
        </w:rPr>
        <w:t xml:space="preserve">I. </w:t>
      </w:r>
      <w:r w:rsidR="007E3629" w:rsidRPr="0011042F">
        <w:rPr>
          <w:rFonts w:ascii="Times New Roman" w:hAnsi="Times New Roman"/>
          <w:b/>
          <w:bCs/>
          <w:spacing w:val="2"/>
          <w:sz w:val="24"/>
          <w:szCs w:val="24"/>
          <w:lang w:val="hu-HU"/>
        </w:rPr>
        <w:t>Preambulum</w:t>
      </w:r>
    </w:p>
    <w:p w14:paraId="69B18308" w14:textId="77777777" w:rsidR="007914DE" w:rsidRPr="0011042F" w:rsidRDefault="007914DE" w:rsidP="00337E09">
      <w:pPr>
        <w:spacing w:after="120"/>
        <w:jc w:val="both"/>
        <w:rPr>
          <w:rFonts w:ascii="Times New Roman" w:hAnsi="Times New Roman"/>
          <w:b/>
          <w:bCs/>
          <w:spacing w:val="2"/>
          <w:sz w:val="24"/>
          <w:szCs w:val="24"/>
          <w:u w:val="single"/>
          <w:lang w:val="hu-HU"/>
        </w:rPr>
      </w:pPr>
    </w:p>
    <w:p w14:paraId="5CC46E5D" w14:textId="19630D95" w:rsidR="005F37D2" w:rsidRPr="0011042F" w:rsidRDefault="00153419" w:rsidP="0011042F">
      <w:pPr>
        <w:spacing w:after="120"/>
        <w:ind w:left="708" w:hanging="705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0D1F5F">
        <w:rPr>
          <w:rFonts w:ascii="Times New Roman" w:hAnsi="Times New Roman"/>
          <w:spacing w:val="2"/>
          <w:sz w:val="24"/>
          <w:szCs w:val="24"/>
          <w:lang w:val="hu-HU"/>
        </w:rPr>
        <w:t>1.</w:t>
      </w:r>
      <w:r w:rsidRPr="000D1F5F">
        <w:rPr>
          <w:rFonts w:ascii="Times New Roman" w:hAnsi="Times New Roman"/>
          <w:spacing w:val="2"/>
          <w:sz w:val="24"/>
          <w:szCs w:val="24"/>
          <w:lang w:val="hu-HU"/>
        </w:rPr>
        <w:tab/>
      </w:r>
      <w:r w:rsidR="00595245" w:rsidRPr="0011042F">
        <w:rPr>
          <w:rFonts w:ascii="Times New Roman" w:hAnsi="Times New Roman"/>
          <w:spacing w:val="2"/>
          <w:sz w:val="24"/>
          <w:szCs w:val="24"/>
          <w:lang w:val="hu-HU"/>
        </w:rPr>
        <w:t>A</w:t>
      </w:r>
      <w:r w:rsidR="000D1F5F" w:rsidRPr="000D1F5F">
        <w:rPr>
          <w:rFonts w:ascii="Times New Roman" w:hAnsi="Times New Roman"/>
          <w:b/>
          <w:spacing w:val="2"/>
          <w:sz w:val="24"/>
          <w:szCs w:val="24"/>
          <w:lang w:val="hu-HU"/>
        </w:rPr>
        <w:t xml:space="preserve"> </w:t>
      </w:r>
      <w:r w:rsidR="00A24E33" w:rsidRPr="0011042F">
        <w:rPr>
          <w:rFonts w:ascii="Times New Roman" w:hAnsi="Times New Roman"/>
          <w:b/>
          <w:spacing w:val="2"/>
          <w:sz w:val="24"/>
          <w:szCs w:val="24"/>
          <w:lang w:val="hu-HU"/>
        </w:rPr>
        <w:t>(gazdálkodó szervezet/intézmény)</w:t>
      </w:r>
      <w:r w:rsidR="00CE5EF1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vállalja, hogy</w:t>
      </w:r>
      <w:r w:rsidR="00304C56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a </w:t>
      </w:r>
      <w:r w:rsidR="007E3629" w:rsidRPr="0011042F">
        <w:rPr>
          <w:rFonts w:ascii="Times New Roman" w:hAnsi="Times New Roman"/>
          <w:spacing w:val="2"/>
          <w:sz w:val="24"/>
          <w:szCs w:val="24"/>
          <w:lang w:val="hu-HU"/>
        </w:rPr>
        <w:t>BME</w:t>
      </w:r>
      <w:r w:rsidR="002C3B0F" w:rsidRPr="0011042F" w:rsidDel="002C3B0F">
        <w:rPr>
          <w:rFonts w:ascii="Times New Roman" w:hAnsi="Times New Roman"/>
          <w:spacing w:val="2"/>
          <w:sz w:val="24"/>
          <w:szCs w:val="24"/>
          <w:lang w:val="hu-HU"/>
        </w:rPr>
        <w:t xml:space="preserve"> </w:t>
      </w:r>
      <w:r w:rsidR="00A24E33" w:rsidRPr="0011042F">
        <w:rPr>
          <w:rFonts w:ascii="Times New Roman" w:hAnsi="Times New Roman"/>
          <w:spacing w:val="2"/>
          <w:sz w:val="24"/>
          <w:szCs w:val="24"/>
          <w:lang w:val="hu-HU"/>
        </w:rPr>
        <w:t>:</w:t>
      </w:r>
      <w:r w:rsidR="00304C56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</w:t>
      </w:r>
      <w:r w:rsidR="00C630F3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…</w:t>
      </w:r>
      <w:r w:rsidR="00A24E33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 xml:space="preserve"> (név)</w:t>
      </w:r>
      <w:r w:rsidR="002E23F6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 xml:space="preserve"> </w:t>
      </w:r>
      <w:proofErr w:type="spellStart"/>
      <w:r w:rsidR="005F37D2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x</w:t>
      </w:r>
      <w:r w:rsidR="002E23F6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xxx</w:t>
      </w:r>
      <w:proofErr w:type="spellEnd"/>
      <w:r w:rsidR="002E23F6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 xml:space="preserve"> (</w:t>
      </w:r>
      <w:proofErr w:type="spellStart"/>
      <w:r w:rsidR="005F37D2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neptun</w:t>
      </w:r>
      <w:proofErr w:type="spellEnd"/>
      <w:r w:rsidR="005F37D2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 xml:space="preserve"> kód</w:t>
      </w:r>
      <w:r w:rsidR="002E23F6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) … (szak</w:t>
      </w:r>
      <w:r w:rsidRPr="00C677F7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os</w:t>
      </w:r>
      <w:r w:rsidR="002E23F6" w:rsidRPr="0011042F">
        <w:rPr>
          <w:rFonts w:ascii="Times New Roman" w:hAnsi="Times New Roman"/>
          <w:b/>
          <w:spacing w:val="2"/>
          <w:sz w:val="24"/>
          <w:szCs w:val="24"/>
          <w:highlight w:val="yellow"/>
          <w:lang w:val="hu-HU"/>
        </w:rPr>
        <w:t>)</w:t>
      </w:r>
      <w:r w:rsidR="00BB30F5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>hallgatójának (</w:t>
      </w:r>
      <w:r w:rsidR="000B101B">
        <w:rPr>
          <w:rFonts w:ascii="Times New Roman" w:hAnsi="Times New Roman"/>
          <w:spacing w:val="2"/>
          <w:sz w:val="24"/>
          <w:szCs w:val="24"/>
          <w:lang w:val="hu-HU"/>
        </w:rPr>
        <w:t xml:space="preserve">a </w:t>
      </w:r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>továbbiakban</w:t>
      </w:r>
      <w:r w:rsidR="000B101B">
        <w:rPr>
          <w:rFonts w:ascii="Times New Roman" w:hAnsi="Times New Roman"/>
          <w:spacing w:val="2"/>
          <w:sz w:val="24"/>
          <w:szCs w:val="24"/>
          <w:lang w:val="hu-HU"/>
        </w:rPr>
        <w:t>:</w:t>
      </w:r>
      <w:r w:rsidRPr="00C677F7">
        <w:rPr>
          <w:rFonts w:ascii="Times New Roman" w:hAnsi="Times New Roman"/>
          <w:spacing w:val="2"/>
          <w:sz w:val="24"/>
          <w:szCs w:val="24"/>
          <w:lang w:val="hu-HU"/>
        </w:rPr>
        <w:t xml:space="preserve"> hallgató) </w:t>
      </w:r>
      <w:r w:rsidR="00A24E33" w:rsidRPr="0011042F">
        <w:rPr>
          <w:rFonts w:ascii="Times New Roman" w:hAnsi="Times New Roman"/>
          <w:spacing w:val="2"/>
          <w:sz w:val="24"/>
          <w:szCs w:val="24"/>
          <w:lang w:val="hu-HU"/>
        </w:rPr>
        <w:t>szakdolgozata/</w:t>
      </w:r>
      <w:r w:rsidR="00BB30F5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diplomamunkája elkészítése </w:t>
      </w:r>
      <w:r w:rsidR="00B04934" w:rsidRPr="0011042F">
        <w:rPr>
          <w:rFonts w:ascii="Times New Roman" w:hAnsi="Times New Roman"/>
          <w:spacing w:val="2"/>
          <w:sz w:val="24"/>
          <w:szCs w:val="24"/>
          <w:lang w:val="hu-HU"/>
        </w:rPr>
        <w:t>érdekében</w:t>
      </w:r>
      <w:r w:rsidR="00293155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bizalmas</w:t>
      </w:r>
      <w:r w:rsidR="00A0267A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információkat ad</w:t>
      </w:r>
      <w:r w:rsidR="00B04934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 át </w:t>
      </w:r>
      <w:r w:rsidR="00BB30F5" w:rsidRPr="0011042F">
        <w:rPr>
          <w:rFonts w:ascii="Times New Roman" w:hAnsi="Times New Roman"/>
          <w:spacing w:val="4"/>
          <w:sz w:val="24"/>
          <w:szCs w:val="24"/>
          <w:lang w:val="hu-HU"/>
        </w:rPr>
        <w:t>működéséről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, termékeiről, szolgáltatásairól</w:t>
      </w:r>
      <w:r w:rsidR="006C025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egállapodás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II.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szakaszában 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>meghatározottak szerint</w:t>
      </w:r>
      <w:r w:rsidR="0058163B" w:rsidRPr="0011042F">
        <w:rPr>
          <w:rFonts w:ascii="Times New Roman" w:hAnsi="Times New Roman"/>
          <w:b/>
          <w:spacing w:val="4"/>
          <w:sz w:val="24"/>
          <w:szCs w:val="24"/>
          <w:lang w:val="hu-HU"/>
        </w:rPr>
        <w:t>.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</w:p>
    <w:p w14:paraId="19C75C6D" w14:textId="7EDA8C9A" w:rsidR="005F37D2" w:rsidRPr="00C677F7" w:rsidRDefault="00153419" w:rsidP="0011042F">
      <w:pPr>
        <w:spacing w:after="120"/>
        <w:ind w:left="708" w:hanging="705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z w:val="24"/>
          <w:szCs w:val="24"/>
          <w:lang w:val="hu-HU"/>
        </w:rPr>
        <w:t>2.</w:t>
      </w:r>
      <w:r w:rsidRPr="0011042F">
        <w:rPr>
          <w:rFonts w:ascii="Times New Roman" w:hAnsi="Times New Roman"/>
          <w:sz w:val="24"/>
          <w:szCs w:val="24"/>
          <w:lang w:val="hu-HU"/>
        </w:rPr>
        <w:tab/>
      </w:r>
      <w:r w:rsidR="005F37D2" w:rsidRPr="0011042F">
        <w:rPr>
          <w:rFonts w:ascii="Times New Roman" w:hAnsi="Times New Roman"/>
          <w:sz w:val="24"/>
          <w:szCs w:val="24"/>
          <w:lang w:val="hu-HU"/>
        </w:rPr>
        <w:t>A BME a képzési célok megvalósulása érdekében a szakdolgozatok, illetve diplomamunkák nyi</w:t>
      </w:r>
      <w:r w:rsidRPr="0011042F">
        <w:rPr>
          <w:rFonts w:ascii="Times New Roman" w:hAnsi="Times New Roman"/>
          <w:sz w:val="24"/>
          <w:szCs w:val="24"/>
          <w:lang w:val="hu-HU"/>
        </w:rPr>
        <w:t>l</w:t>
      </w:r>
      <w:r w:rsidR="005F37D2" w:rsidRPr="0011042F">
        <w:rPr>
          <w:rFonts w:ascii="Times New Roman" w:hAnsi="Times New Roman"/>
          <w:sz w:val="24"/>
          <w:szCs w:val="24"/>
          <w:lang w:val="hu-HU"/>
        </w:rPr>
        <w:t>vánosságát tartja elsődlegesnek, ugyan</w:t>
      </w:r>
      <w:r w:rsidRPr="0011042F">
        <w:rPr>
          <w:rFonts w:ascii="Times New Roman" w:hAnsi="Times New Roman"/>
          <w:sz w:val="24"/>
          <w:szCs w:val="24"/>
          <w:lang w:val="hu-HU"/>
        </w:rPr>
        <w:t>a</w:t>
      </w:r>
      <w:r w:rsidR="005F37D2" w:rsidRPr="0011042F">
        <w:rPr>
          <w:rFonts w:ascii="Times New Roman" w:hAnsi="Times New Roman"/>
          <w:sz w:val="24"/>
          <w:szCs w:val="24"/>
          <w:lang w:val="hu-HU"/>
        </w:rPr>
        <w:t xml:space="preserve">kkor a 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Budapesti Műszaki és Gazdaságtudományi Egyetem Tanulmányi és Vizsgaszabályzatáról szóló X./10./2015-2016. (2016. VII. 11.) számú szenátusi ha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lastRenderedPageBreak/>
        <w:t xml:space="preserve">tározat (a továbbiakban: </w:t>
      </w:r>
      <w:r w:rsidR="005F37D2" w:rsidRPr="00C677F7">
        <w:rPr>
          <w:rFonts w:ascii="Times New Roman" w:hAnsi="Times New Roman"/>
          <w:b/>
          <w:spacing w:val="4"/>
          <w:sz w:val="24"/>
          <w:szCs w:val="24"/>
          <w:lang w:val="hu-HU"/>
        </w:rPr>
        <w:t>BME TVSZ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) 145. § (1) bekezdése alapján</w:t>
      </w:r>
      <w:r w:rsidR="005F37D2" w:rsidRPr="0011042F">
        <w:rPr>
          <w:rFonts w:ascii="Times New Roman" w:hAnsi="Times New Roman"/>
          <w:sz w:val="24"/>
          <w:szCs w:val="24"/>
          <w:lang w:val="hu-HU"/>
        </w:rPr>
        <w:t xml:space="preserve"> a hozzáférés korlátozását kivételes esetben engedélyezi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. </w:t>
      </w:r>
      <w:r w:rsidR="005F37D2" w:rsidRPr="000D1F5F">
        <w:rPr>
          <w:rFonts w:ascii="Times New Roman" w:hAnsi="Times New Roman"/>
          <w:spacing w:val="4"/>
          <w:sz w:val="24"/>
          <w:szCs w:val="24"/>
          <w:lang w:val="hu-HU"/>
        </w:rPr>
        <w:t>BME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kijelenti, hogy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egállapodás megkötését megelőzően a BME TVSZ 146. § (1) bekezdése szerinti kérelem benyújtására sor került, mely kérelem nyomán a jelen megállapodás tárgyát képező szakdolgozat/diplomamunka zártan kezelés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é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t </w:t>
      </w:r>
      <w:r w:rsidR="008854DF">
        <w:rPr>
          <w:rFonts w:ascii="Times New Roman" w:hAnsi="Times New Roman"/>
          <w:spacing w:val="4"/>
          <w:sz w:val="24"/>
          <w:szCs w:val="24"/>
          <w:lang w:val="hu-HU"/>
        </w:rPr>
        <w:t xml:space="preserve">a Vegyészmérnöki és </w:t>
      </w:r>
      <w:proofErr w:type="spellStart"/>
      <w:r w:rsidR="008854DF">
        <w:rPr>
          <w:rFonts w:ascii="Times New Roman" w:hAnsi="Times New Roman"/>
          <w:spacing w:val="4"/>
          <w:sz w:val="24"/>
          <w:szCs w:val="24"/>
          <w:lang w:val="hu-HU"/>
        </w:rPr>
        <w:t>Biomérnöki</w:t>
      </w:r>
      <w:proofErr w:type="spellEnd"/>
      <w:r w:rsidR="008854D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5F37D2" w:rsidRPr="008854DF">
        <w:rPr>
          <w:rFonts w:ascii="Times New Roman" w:hAnsi="Times New Roman"/>
          <w:spacing w:val="4"/>
          <w:sz w:val="24"/>
          <w:szCs w:val="24"/>
          <w:lang w:val="hu-HU"/>
        </w:rPr>
        <w:t xml:space="preserve">kar </w:t>
      </w:r>
      <w:r w:rsidR="008854DF" w:rsidRPr="008854DF">
        <w:rPr>
          <w:rFonts w:ascii="Times New Roman" w:hAnsi="Times New Roman"/>
          <w:spacing w:val="4"/>
          <w:sz w:val="24"/>
          <w:szCs w:val="24"/>
          <w:lang w:val="hu-HU"/>
        </w:rPr>
        <w:t>dékánja</w:t>
      </w:r>
      <w:r w:rsidR="008854D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–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BME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TVSZ. 146. § (2) bekezdésére figyelemmel – engedélyezte. </w:t>
      </w:r>
    </w:p>
    <w:p w14:paraId="364E8553" w14:textId="0F77A758" w:rsidR="00153419" w:rsidRPr="00C677F7" w:rsidRDefault="00153419" w:rsidP="0011042F">
      <w:pPr>
        <w:ind w:left="705" w:hanging="705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3.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A Felek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 jelen Preambulumban foglaltak</w:t>
      </w:r>
      <w:r w:rsidR="0011042F">
        <w:rPr>
          <w:rFonts w:ascii="Times New Roman" w:hAnsi="Times New Roman"/>
          <w:spacing w:val="4"/>
          <w:sz w:val="24"/>
          <w:szCs w:val="24"/>
          <w:lang w:val="hu-HU"/>
        </w:rPr>
        <w:t>ra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tekintettel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j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len megállapodás</w:t>
      </w:r>
      <w:r w:rsidR="005F37D2" w:rsidRPr="00C677F7">
        <w:rPr>
          <w:rFonts w:ascii="Times New Roman" w:hAnsi="Times New Roman"/>
          <w:spacing w:val="4"/>
          <w:sz w:val="24"/>
          <w:szCs w:val="24"/>
          <w:lang w:val="hu-HU"/>
        </w:rPr>
        <w:t>ban rendelkeznek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 hallgató szakdolgozatának/diplomamunkájának zártan kezeléséről.</w:t>
      </w:r>
    </w:p>
    <w:p w14:paraId="4A5EB06E" w14:textId="217A2D9D" w:rsidR="005F37D2" w:rsidRPr="0011042F" w:rsidRDefault="005F37D2" w:rsidP="00337E09">
      <w:pPr>
        <w:spacing w:after="12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</w:p>
    <w:p w14:paraId="6734A38B" w14:textId="7C5B8573" w:rsidR="00153419" w:rsidRPr="0011042F" w:rsidRDefault="00153419" w:rsidP="00337E09">
      <w:pPr>
        <w:spacing w:after="12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bCs/>
          <w:spacing w:val="4"/>
          <w:sz w:val="24"/>
          <w:szCs w:val="24"/>
          <w:lang w:val="hu-HU"/>
        </w:rPr>
        <w:t>II. Fogalommeghatározások</w:t>
      </w:r>
    </w:p>
    <w:p w14:paraId="263B8D56" w14:textId="77777777" w:rsidR="00153419" w:rsidRPr="0011042F" w:rsidRDefault="00153419" w:rsidP="00337E09">
      <w:pPr>
        <w:spacing w:after="12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287BE3FF" w14:textId="1924CB90" w:rsidR="00C24B6D" w:rsidRPr="00C677F7" w:rsidRDefault="005F37D2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1.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A jelen</w:t>
      </w:r>
      <w:r w:rsidR="00153419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megállapodás a </w:t>
      </w:r>
      <w:r w:rsidR="00C24B6D" w:rsidRPr="0011042F">
        <w:rPr>
          <w:rFonts w:ascii="Times New Roman" w:hAnsi="Times New Roman"/>
          <w:spacing w:val="4"/>
          <w:sz w:val="24"/>
          <w:szCs w:val="24"/>
          <w:lang w:val="hu-HU"/>
        </w:rPr>
        <w:t>BME TVSZ 146. § (2) bekezdésében felsorolt jogszabályokban meghatá</w:t>
      </w:r>
      <w:r w:rsidR="007E04D5" w:rsidRPr="0011042F">
        <w:rPr>
          <w:rFonts w:ascii="Times New Roman" w:hAnsi="Times New Roman"/>
          <w:spacing w:val="4"/>
          <w:sz w:val="24"/>
          <w:szCs w:val="24"/>
          <w:lang w:val="hu-HU"/>
        </w:rPr>
        <w:t>rozott információk</w:t>
      </w:r>
      <w:r w:rsidR="007E3629" w:rsidRPr="0011042F">
        <w:rPr>
          <w:rFonts w:ascii="Times New Roman" w:hAnsi="Times New Roman"/>
          <w:spacing w:val="4"/>
          <w:sz w:val="24"/>
          <w:szCs w:val="24"/>
          <w:lang w:val="hu-HU"/>
        </w:rPr>
        <w:t>ra</w:t>
      </w:r>
      <w:r w:rsidR="007E04D5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és ismeretek</w:t>
      </w:r>
      <w:r w:rsidR="00244608" w:rsidRPr="0011042F">
        <w:rPr>
          <w:rFonts w:ascii="Times New Roman" w:hAnsi="Times New Roman"/>
          <w:spacing w:val="4"/>
          <w:sz w:val="24"/>
          <w:szCs w:val="24"/>
          <w:lang w:val="hu-HU"/>
        </w:rPr>
        <w:t>re</w:t>
      </w:r>
      <w:r w:rsidR="007E04D5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(a továbbiakban együttesen: </w:t>
      </w:r>
      <w:r w:rsidR="007E04D5" w:rsidRPr="0011042F">
        <w:rPr>
          <w:rFonts w:ascii="Times New Roman" w:hAnsi="Times New Roman"/>
          <w:bCs/>
          <w:spacing w:val="4"/>
          <w:sz w:val="24"/>
          <w:szCs w:val="24"/>
          <w:lang w:val="hu-HU"/>
        </w:rPr>
        <w:t>Bizalmas Információ</w:t>
      </w:r>
      <w:r w:rsidR="007E04D5" w:rsidRPr="0011042F">
        <w:rPr>
          <w:rFonts w:ascii="Times New Roman" w:hAnsi="Times New Roman"/>
          <w:spacing w:val="4"/>
          <w:sz w:val="24"/>
          <w:szCs w:val="24"/>
          <w:lang w:val="hu-HU"/>
        </w:rPr>
        <w:t>) terjed ki. Ennek keretében különösen, de nem kizárólagosan:</w:t>
      </w:r>
    </w:p>
    <w:p w14:paraId="78FAD714" w14:textId="77777777" w:rsidR="00153419" w:rsidRPr="0011042F" w:rsidRDefault="00153419" w:rsidP="0011042F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6FF82108" w14:textId="05FC3DD8" w:rsidR="00B04934" w:rsidRPr="0011042F" w:rsidRDefault="00B04934" w:rsidP="00337E09">
      <w:pPr>
        <w:pStyle w:val="Listaszerbekezds"/>
        <w:numPr>
          <w:ilvl w:val="0"/>
          <w:numId w:val="3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stratégiai, üzleti, technikai, pénzügyi, jogi, személyzeti, szervezeti, szerkezeti, működési, adminisztratív, marketing és gazdasági információ, know-how, ügyfelekre vonatkozó információ, illetőleg bármely olyan információ, amely tartalmazza a 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„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bizalmas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”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, 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„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személyes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”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vagy 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„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titkos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”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megjelölést, valamint bármely titkosnak vagy bizalmasnak minősülő lényeges adat és minden egyéb információ, </w:t>
      </w:r>
      <w:r w:rsidR="00C67712" w:rsidRPr="0011042F">
        <w:rPr>
          <w:rFonts w:ascii="Times New Roman" w:hAnsi="Times New Roman"/>
          <w:spacing w:val="4"/>
          <w:sz w:val="24"/>
          <w:szCs w:val="24"/>
          <w:lang w:val="hu-HU"/>
        </w:rPr>
        <w:t>a gazdálkodó szervezetre/intézményre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, </w:t>
      </w:r>
      <w:r w:rsidR="00293155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nnak 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üzleti tevékenységére vagy egyéb ügyleteire vonatkozik, beleértve a bármely személyek által készített emlékeztetőt, jelentést vagy értékelést, akár szóbeli, akár írásban készült, a jelen </w:t>
      </w:r>
      <w:r w:rsidR="00BD0B3A" w:rsidRPr="000D1F5F">
        <w:rPr>
          <w:rFonts w:ascii="Times New Roman" w:hAnsi="Times New Roman"/>
          <w:spacing w:val="4"/>
          <w:sz w:val="24"/>
          <w:szCs w:val="24"/>
          <w:lang w:val="hu-HU"/>
        </w:rPr>
        <w:t>i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nformációvédelmi </w:t>
      </w:r>
      <w:r w:rsidR="00BD0B3A" w:rsidRPr="000D1F5F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 keltét megelőzően vagy azt követően;</w:t>
      </w:r>
    </w:p>
    <w:p w14:paraId="3F9C464D" w14:textId="6C9C7E66" w:rsidR="00B04934" w:rsidRPr="00C677F7" w:rsidRDefault="00B04934" w:rsidP="00337E09">
      <w:pPr>
        <w:pStyle w:val="Listaszerbekezds"/>
        <w:numPr>
          <w:ilvl w:val="0"/>
          <w:numId w:val="3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akár a</w:t>
      </w:r>
      <w:r w:rsidR="002E23F6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gazdálkodó szervezet/intézmény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, akár a</w:t>
      </w:r>
      <w:r w:rsidR="002E23F6" w:rsidRPr="0011042F">
        <w:rPr>
          <w:rFonts w:ascii="Times New Roman" w:hAnsi="Times New Roman"/>
          <w:spacing w:val="2"/>
          <w:sz w:val="24"/>
          <w:szCs w:val="24"/>
          <w:lang w:val="hu-HU"/>
        </w:rPr>
        <w:t xml:space="preserve">nnak 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képviselője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, alkalmazottja, megbízottja, vezető tisztségviselője, munkatársa, tanácsadója, leányvállalata, társvállalata (a továbbiakban együttesen: </w:t>
      </w:r>
      <w:r w:rsidR="0058163B" w:rsidRPr="0011042F">
        <w:rPr>
          <w:rFonts w:ascii="Times New Roman" w:hAnsi="Times New Roman"/>
          <w:b/>
          <w:spacing w:val="4"/>
          <w:sz w:val="24"/>
          <w:szCs w:val="24"/>
          <w:lang w:val="hu-HU"/>
        </w:rPr>
        <w:t>Közreműködője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>)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által, bármilyen formában készített elemzések, tanulmányok és egyéb dokumentumok azon része, amely tartalmaz, vagy egyéb módon utal a</w:t>
      </w:r>
      <w:r w:rsidR="00244608" w:rsidRPr="0011042F">
        <w:rPr>
          <w:rFonts w:ascii="Times New Roman" w:hAnsi="Times New Roman"/>
          <w:spacing w:val="4"/>
          <w:sz w:val="24"/>
          <w:szCs w:val="24"/>
          <w:lang w:val="hu-HU"/>
        </w:rPr>
        <w:t>z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l</w:t>
      </w:r>
      <w:r w:rsidR="00244608" w:rsidRPr="0011042F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2E23F6" w:rsidRPr="0011042F">
        <w:rPr>
          <w:rFonts w:ascii="Times New Roman" w:hAnsi="Times New Roman"/>
          <w:spacing w:val="4"/>
          <w:sz w:val="24"/>
          <w:szCs w:val="24"/>
          <w:lang w:val="hu-HU"/>
        </w:rPr>
        <w:t> 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) </w:t>
      </w:r>
      <w:r w:rsidR="00244608" w:rsidRPr="0011042F">
        <w:rPr>
          <w:rFonts w:ascii="Times New Roman" w:hAnsi="Times New Roman"/>
          <w:spacing w:val="4"/>
          <w:sz w:val="24"/>
          <w:szCs w:val="24"/>
          <w:lang w:val="hu-HU"/>
        </w:rPr>
        <w:t>al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pontban hivatkozott </w:t>
      </w:r>
      <w:r w:rsidR="0058163B" w:rsidRPr="0011042F">
        <w:rPr>
          <w:rFonts w:ascii="Times New Roman" w:hAnsi="Times New Roman"/>
          <w:spacing w:val="4"/>
          <w:sz w:val="24"/>
          <w:szCs w:val="24"/>
          <w:lang w:val="hu-HU"/>
        </w:rPr>
        <w:t>Bizalmas I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nformációra, vagy abból származik kivéve, ha ugyanaz teljes egészében olyan információból származik, amely a</w:t>
      </w:r>
      <w:r w:rsidR="00255138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III.7. pontban 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t</w:t>
      </w:r>
      <w:r w:rsidR="002E23F6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árgyalt kivétel körébe esik. </w:t>
      </w:r>
    </w:p>
    <w:p w14:paraId="5CA7B813" w14:textId="77777777" w:rsidR="00337E09" w:rsidRPr="00C677F7" w:rsidRDefault="00337E09" w:rsidP="0011042F">
      <w:pPr>
        <w:pStyle w:val="Listaszerbekezds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73C0B5E6" w14:textId="2EDF2191" w:rsidR="00337E09" w:rsidRPr="0011042F" w:rsidRDefault="00337E09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2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  <w:t xml:space="preserve">Diplomamunka/szakdolgozat </w:t>
      </w:r>
      <w:r w:rsidR="000B101B">
        <w:rPr>
          <w:rFonts w:ascii="Times New Roman" w:hAnsi="Times New Roman"/>
          <w:spacing w:val="4"/>
          <w:sz w:val="24"/>
          <w:szCs w:val="24"/>
          <w:lang w:val="hu-HU"/>
        </w:rPr>
        <w:t>–</w:t>
      </w:r>
      <w:r w:rsidR="00DC0606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a BME TVSZ. 231. § 5. pontja szerint</w:t>
      </w:r>
      <w:r w:rsidR="00DC0606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0B101B">
        <w:rPr>
          <w:rFonts w:ascii="Times New Roman" w:hAnsi="Times New Roman"/>
          <w:spacing w:val="4"/>
          <w:sz w:val="24"/>
          <w:szCs w:val="24"/>
          <w:lang w:val="hu-HU"/>
        </w:rPr>
        <w:t xml:space="preserve">–: </w:t>
      </w:r>
      <w:r w:rsidR="00DC0606" w:rsidRPr="0011042F">
        <w:rPr>
          <w:rFonts w:ascii="Times New Roman" w:hAnsi="Times New Roman"/>
          <w:sz w:val="24"/>
          <w:szCs w:val="24"/>
          <w:lang w:val="hu-HU"/>
        </w:rPr>
        <w:t xml:space="preserve">A </w:t>
      </w:r>
      <w:r w:rsidRPr="0011042F">
        <w:rPr>
          <w:rFonts w:ascii="Times New Roman" w:hAnsi="Times New Roman"/>
          <w:sz w:val="24"/>
          <w:szCs w:val="24"/>
          <w:lang w:val="hu-HU"/>
        </w:rPr>
        <w:t>képesítési követelmények, illetve a képzési és kimeneti követelmények által előírt tartalmú, felsőfokú végzettség érdekében folytatott tanulmányok lezárásakor készített, összetett, egyéni hallgatói m</w:t>
      </w:r>
      <w:r w:rsidR="00DC0606" w:rsidRPr="0011042F">
        <w:rPr>
          <w:rFonts w:ascii="Times New Roman" w:hAnsi="Times New Roman"/>
          <w:sz w:val="24"/>
          <w:szCs w:val="24"/>
          <w:lang w:val="hu-HU"/>
        </w:rPr>
        <w:t>ű</w:t>
      </w:r>
      <w:r w:rsidRPr="0011042F">
        <w:rPr>
          <w:rFonts w:ascii="Times New Roman" w:hAnsi="Times New Roman"/>
          <w:sz w:val="24"/>
          <w:szCs w:val="24"/>
          <w:lang w:val="hu-HU"/>
        </w:rPr>
        <w:t>, amely a képzés során megszerzett kompetenciák [tudás, képesség, attitűd, önállóság és felelősségvállalás] szintézisét és alkotó alkalmazását követeli meg, és amelynek terjedelmére, tartalmi és formai követelményeire a karok kötelező érvényű előírásokat fogalmazhatnak me</w:t>
      </w:r>
      <w:r w:rsidR="00DC0606" w:rsidRPr="0011042F">
        <w:rPr>
          <w:rFonts w:ascii="Times New Roman" w:hAnsi="Times New Roman"/>
          <w:sz w:val="24"/>
          <w:szCs w:val="24"/>
          <w:lang w:val="hu-HU"/>
        </w:rPr>
        <w:t xml:space="preserve">g. </w:t>
      </w:r>
    </w:p>
    <w:p w14:paraId="7B7695BF" w14:textId="256AF8A6" w:rsidR="00153419" w:rsidRPr="00C677F7" w:rsidRDefault="00153419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13D1BBE5" w14:textId="735132EB" w:rsidR="00153419" w:rsidRPr="0011042F" w:rsidRDefault="00153419" w:rsidP="0011042F">
      <w:pPr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bCs/>
          <w:spacing w:val="4"/>
          <w:sz w:val="24"/>
          <w:szCs w:val="24"/>
          <w:lang w:val="hu-HU"/>
        </w:rPr>
        <w:t xml:space="preserve">III. Felek jogai és kötelezettségei: </w:t>
      </w:r>
    </w:p>
    <w:p w14:paraId="6941D721" w14:textId="77777777" w:rsidR="00B04934" w:rsidRPr="0011042F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31C37933" w14:textId="73A1431D" w:rsidR="00B600EE" w:rsidRPr="00C677F7" w:rsidRDefault="007E3629" w:rsidP="00337E09">
      <w:pPr>
        <w:pStyle w:val="Listaszerbekezds"/>
        <w:numPr>
          <w:ilvl w:val="0"/>
          <w:numId w:val="2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bookmarkStart w:id="0" w:name="_Ref19539228"/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BME</w:t>
      </w:r>
      <w:r w:rsidR="002C3B0F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kötelezettséget vállal arra, hogy </w:t>
      </w:r>
      <w:r w:rsidR="00D37BD3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 hallgató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szakdolgozatát/diplomamunkáját </w:t>
      </w:r>
      <w:r w:rsidR="00D37BD3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jelen információvédelmi megállapodás aláírásától számított </w:t>
      </w:r>
      <w:r w:rsidR="000D1F5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…</w:t>
      </w:r>
      <w:r w:rsidR="00D37BD3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év</w:t>
      </w:r>
      <w:r w:rsidR="00CE5EF1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ig</w:t>
      </w:r>
      <w:r w:rsidR="00CE5EF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C66734" w:rsidRPr="0011042F">
        <w:rPr>
          <w:rFonts w:ascii="Times New Roman" w:hAnsi="Times New Roman"/>
          <w:spacing w:val="4"/>
          <w:sz w:val="24"/>
          <w:szCs w:val="24"/>
          <w:lang w:val="hu-HU"/>
        </w:rPr>
        <w:t>zártan</w:t>
      </w:r>
      <w:r w:rsidR="00CE5EF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kezeli, azt a nyilvánosság </w:t>
      </w:r>
      <w:r w:rsidR="00A2055F" w:rsidRPr="0011042F">
        <w:rPr>
          <w:rFonts w:ascii="Times New Roman" w:hAnsi="Times New Roman"/>
          <w:spacing w:val="4"/>
          <w:sz w:val="24"/>
          <w:szCs w:val="24"/>
          <w:lang w:val="hu-HU"/>
        </w:rPr>
        <w:t>számára a zárt kezelésre vonatkozó határidő lejártáig hozzáférhetetlenné teszi</w:t>
      </w:r>
      <w:r w:rsidR="00ED4AF6" w:rsidRPr="00C677F7">
        <w:rPr>
          <w:rFonts w:ascii="Times New Roman" w:hAnsi="Times New Roman"/>
          <w:spacing w:val="4"/>
          <w:sz w:val="24"/>
          <w:szCs w:val="24"/>
          <w:lang w:val="hu-HU"/>
        </w:rPr>
        <w:t>, mely zárt kezelésre meghatározott időtartam elteltével j</w:t>
      </w:r>
      <w:r w:rsidR="006C025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elen </w:t>
      </w:r>
      <w:r w:rsidR="00337E09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EE3649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 a Felek külön rendelkezése nélkül, automatikusan megszűnik.</w:t>
      </w:r>
      <w:bookmarkEnd w:id="0"/>
    </w:p>
    <w:p w14:paraId="53E71FF4" w14:textId="77777777" w:rsidR="00B600EE" w:rsidRPr="00C677F7" w:rsidRDefault="00B600EE" w:rsidP="0011042F">
      <w:pPr>
        <w:pStyle w:val="Listaszerbekezds"/>
        <w:ind w:left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46BD1456" w14:textId="57A86AF8" w:rsidR="0055454B" w:rsidRPr="0011042F" w:rsidRDefault="0055454B" w:rsidP="0011042F">
      <w:pPr>
        <w:ind w:left="360" w:hanging="360"/>
        <w:jc w:val="both"/>
        <w:rPr>
          <w:rFonts w:ascii="Times New Roman" w:hAnsi="Times New Roman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2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600EE" w:rsidRPr="0011042F">
        <w:rPr>
          <w:rFonts w:ascii="Times New Roman" w:hAnsi="Times New Roman"/>
          <w:spacing w:val="4"/>
          <w:sz w:val="24"/>
          <w:szCs w:val="24"/>
          <w:lang w:val="hu-HU"/>
        </w:rPr>
        <w:t>A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B600EE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BME kötelezettséget vállal arra, hogy a III.1. pontban rögzített időtartam alatt 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>hallgató által készített</w:t>
      </w:r>
      <w:r w:rsidR="002C3B0F" w:rsidRPr="0011042F">
        <w:rPr>
          <w:rFonts w:ascii="Times New Roman" w:hAnsi="Times New Roman"/>
          <w:sz w:val="24"/>
          <w:szCs w:val="24"/>
          <w:lang w:val="hu-HU"/>
        </w:rPr>
        <w:t xml:space="preserve"> szak</w:t>
      </w:r>
      <w:r w:rsidR="00337E09" w:rsidRPr="0011042F">
        <w:rPr>
          <w:rFonts w:ascii="Times New Roman" w:hAnsi="Times New Roman"/>
          <w:sz w:val="24"/>
          <w:szCs w:val="24"/>
          <w:lang w:val="hu-HU"/>
        </w:rPr>
        <w:t>dolgozatot</w:t>
      </w:r>
      <w:r w:rsidR="002C3B0F" w:rsidRPr="0011042F">
        <w:rPr>
          <w:rFonts w:ascii="Times New Roman" w:hAnsi="Times New Roman"/>
          <w:sz w:val="24"/>
          <w:szCs w:val="24"/>
          <w:lang w:val="hu-HU"/>
        </w:rPr>
        <w:t xml:space="preserve">/diplomamunkát 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>– minden járulékos részével együtt – a feladatot meghirdető oktatási sz</w:t>
      </w:r>
      <w:r w:rsidRPr="0011042F">
        <w:rPr>
          <w:rFonts w:ascii="Times New Roman" w:hAnsi="Times New Roman"/>
          <w:sz w:val="24"/>
          <w:szCs w:val="24"/>
          <w:lang w:val="hu-HU"/>
        </w:rPr>
        <w:t>e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>rvezeti egység köny</w:t>
      </w:r>
      <w:r w:rsidRPr="0011042F">
        <w:rPr>
          <w:rFonts w:ascii="Times New Roman" w:hAnsi="Times New Roman"/>
          <w:sz w:val="24"/>
          <w:szCs w:val="24"/>
          <w:lang w:val="hu-HU"/>
        </w:rPr>
        <w:t>v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 xml:space="preserve">tárában, zárt borítékban, a boríték lezárására szolgáló felületén pecséttel ellátva elzárva tartja, </w:t>
      </w:r>
      <w:r w:rsidRPr="0011042F">
        <w:rPr>
          <w:rFonts w:ascii="Times New Roman" w:hAnsi="Times New Roman"/>
          <w:sz w:val="24"/>
          <w:szCs w:val="24"/>
          <w:lang w:val="hu-HU"/>
        </w:rPr>
        <w:t xml:space="preserve">vagy 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 xml:space="preserve">annak digitális tárolásra esetén </w:t>
      </w:r>
      <w:r w:rsidRPr="0011042F">
        <w:rPr>
          <w:rFonts w:ascii="Times New Roman" w:hAnsi="Times New Roman"/>
          <w:sz w:val="24"/>
          <w:szCs w:val="24"/>
          <w:lang w:val="hu-HU"/>
        </w:rPr>
        <w:t>a nemzeti felsőoktatásról szóló 2011. évi CCIV. törvény 108. § 43a. pontja szerinti Tanulmányi Rendszerben (továbbiakban:</w:t>
      </w:r>
      <w:r w:rsidR="0013178F">
        <w:rPr>
          <w:rFonts w:ascii="Times New Roman" w:hAnsi="Times New Roman"/>
          <w:sz w:val="24"/>
          <w:szCs w:val="24"/>
          <w:lang w:val="hu-HU"/>
        </w:rPr>
        <w:t xml:space="preserve"> </w:t>
      </w:r>
      <w:r w:rsidRPr="0011042F">
        <w:rPr>
          <w:rFonts w:ascii="Times New Roman" w:hAnsi="Times New Roman"/>
          <w:sz w:val="24"/>
          <w:szCs w:val="24"/>
          <w:lang w:val="hu-HU"/>
        </w:rPr>
        <w:t xml:space="preserve">TR) </w:t>
      </w:r>
      <w:r w:rsidR="00B600EE" w:rsidRPr="0011042F">
        <w:rPr>
          <w:rFonts w:ascii="Times New Roman" w:hAnsi="Times New Roman"/>
          <w:sz w:val="24"/>
          <w:szCs w:val="24"/>
          <w:lang w:val="hu-HU"/>
        </w:rPr>
        <w:t>kizárólag az arra jogosultsággal rendelkező személy által hozzáférhető módon tárolja</w:t>
      </w:r>
      <w:r w:rsidRPr="0011042F">
        <w:rPr>
          <w:rFonts w:ascii="Times New Roman" w:hAnsi="Times New Roman"/>
          <w:sz w:val="24"/>
          <w:szCs w:val="24"/>
          <w:lang w:val="hu-HU"/>
        </w:rPr>
        <w:t>.</w:t>
      </w:r>
    </w:p>
    <w:p w14:paraId="63C69081" w14:textId="77777777" w:rsidR="0055454B" w:rsidRPr="0011042F" w:rsidRDefault="0055454B" w:rsidP="0011042F">
      <w:pPr>
        <w:ind w:left="360" w:hanging="360"/>
        <w:jc w:val="both"/>
        <w:rPr>
          <w:rFonts w:ascii="Times New Roman" w:hAnsi="Times New Roman"/>
          <w:sz w:val="24"/>
          <w:szCs w:val="24"/>
          <w:lang w:val="hu-HU"/>
        </w:rPr>
      </w:pPr>
    </w:p>
    <w:p w14:paraId="1AC08A27" w14:textId="1D19AD9E" w:rsidR="0055454B" w:rsidRPr="0011042F" w:rsidRDefault="0055454B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3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pacing w:val="4"/>
          <w:sz w:val="24"/>
          <w:szCs w:val="24"/>
          <w:lang w:val="hu-HU"/>
        </w:rPr>
        <w:t xml:space="preserve">BME III.2. </w:t>
      </w:r>
      <w:r w:rsidR="00CF4F44" w:rsidRPr="000D1F5F">
        <w:rPr>
          <w:rFonts w:ascii="Times New Roman" w:hAnsi="Times New Roman"/>
          <w:spacing w:val="4"/>
          <w:sz w:val="24"/>
          <w:szCs w:val="24"/>
          <w:lang w:val="hu-HU"/>
        </w:rPr>
        <w:t>pontra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figyelemmel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337E09" w:rsidRPr="00C677F7">
        <w:rPr>
          <w:rFonts w:ascii="Times New Roman" w:hAnsi="Times New Roman"/>
          <w:spacing w:val="4"/>
          <w:sz w:val="24"/>
          <w:szCs w:val="24"/>
          <w:lang w:val="hu-HU"/>
        </w:rPr>
        <w:t>dolgozato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át</w:t>
      </w:r>
      <w:r w:rsidR="00337E09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csak III.1. pontban foglalt határidő lejártát követően teszi közzé az egyetemi/tanszéki könyvtárban vagy nyilvánosan kereshetővé,</w:t>
      </w:r>
      <w:r w:rsidR="00DC0606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elérhetővé a TR-ben.</w:t>
      </w:r>
    </w:p>
    <w:p w14:paraId="3D9BEE56" w14:textId="77777777" w:rsidR="00CF4F44" w:rsidRPr="0011042F" w:rsidRDefault="00CF4F44" w:rsidP="0011042F">
      <w:pPr>
        <w:pStyle w:val="Listaszerbekezds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56EA003" w14:textId="77131957" w:rsidR="00FF7D11" w:rsidRPr="0011042F" w:rsidRDefault="00CF4F44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4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Felek megállapodnak, hogy a hallgató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á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</w:t>
      </w:r>
      <w:r w:rsidR="00D15631" w:rsidRPr="00C677F7">
        <w:rPr>
          <w:rFonts w:ascii="Times New Roman" w:hAnsi="Times New Roman"/>
          <w:spacing w:val="4"/>
          <w:sz w:val="24"/>
          <w:szCs w:val="24"/>
          <w:lang w:val="hu-HU"/>
        </w:rPr>
        <w:t>pl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omamunkáját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kizárólag a BME TVSZ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146. § (5) bekezdés a) pontjában meghatározott személyek, jogszabályban meghatározott személyek, valamint a gazdálkodó szervezet/intézmény által erre írásban feljogosított személyek ismerhetik meg. </w:t>
      </w:r>
      <w:r w:rsidR="00ED4AF6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hoz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ához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ED4AF6" w:rsidRPr="0011042F">
        <w:rPr>
          <w:rFonts w:ascii="Times New Roman" w:hAnsi="Times New Roman"/>
          <w:spacing w:val="4"/>
          <w:sz w:val="24"/>
          <w:szCs w:val="24"/>
          <w:lang w:val="hu-HU"/>
        </w:rPr>
        <w:t>történő hozzáférést nyilván kell tartani (a hozzáférést kapott személy nevének, munkahelyének, valamint a hozzáférés időpontjának rögzítéséve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l) a borítékon vagy a TR-ben, azzal hogy a borítékot minden hozzáférés után vissza kell zárni, digitális hozzáférés esetén a hozzáférési jogot vissza kell vonni.</w:t>
      </w:r>
      <w:r w:rsidR="00D72A1A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</w:p>
    <w:p w14:paraId="0FFD6C2F" w14:textId="77777777" w:rsidR="00B04934" w:rsidRPr="0011042F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127E4DC5" w14:textId="042727F2" w:rsidR="00CF4F44" w:rsidRPr="00C677F7" w:rsidRDefault="00CF4F44" w:rsidP="00337E09">
      <w:pPr>
        <w:autoSpaceDE w:val="0"/>
        <w:autoSpaceDN w:val="0"/>
        <w:adjustRightInd w:val="0"/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5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FF7D1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Felek megállapodnak, hogy a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III.4</w:t>
      </w:r>
      <w:r w:rsidR="006B61C2" w:rsidRPr="0011042F">
        <w:rPr>
          <w:rFonts w:ascii="Times New Roman" w:hAnsi="Times New Roman"/>
          <w:spacing w:val="4"/>
          <w:sz w:val="24"/>
          <w:szCs w:val="24"/>
          <w:lang w:val="hu-HU"/>
        </w:rPr>
        <w:t>. pontban meghatározott</w:t>
      </w:r>
      <w:r w:rsidR="00FF7D1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személyek 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a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FF7D1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készítése, kezelése, értékelése során tudomásukra jutott bizalmas információkat csak és kizárólag 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a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FF7D11" w:rsidRPr="0011042F">
        <w:rPr>
          <w:rFonts w:ascii="Times New Roman" w:hAnsi="Times New Roman"/>
          <w:spacing w:val="4"/>
          <w:sz w:val="24"/>
          <w:szCs w:val="24"/>
          <w:lang w:val="hu-HU"/>
        </w:rPr>
        <w:t>készítése, kezelése, értékelése céljára használhatják fel, azokat ny</w:t>
      </w:r>
      <w:r w:rsidR="007776C6" w:rsidRPr="0011042F">
        <w:rPr>
          <w:rFonts w:ascii="Times New Roman" w:hAnsi="Times New Roman"/>
          <w:spacing w:val="4"/>
          <w:sz w:val="24"/>
          <w:szCs w:val="24"/>
          <w:lang w:val="hu-HU"/>
        </w:rPr>
        <w:t>i</w:t>
      </w:r>
      <w:r w:rsidR="00FF7D11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lvánosságra nem hozhatják, </w:t>
      </w:r>
      <w:r w:rsidR="0039276D" w:rsidRPr="0011042F">
        <w:rPr>
          <w:rFonts w:ascii="Times New Roman" w:hAnsi="Times New Roman"/>
          <w:spacing w:val="4"/>
          <w:sz w:val="24"/>
          <w:szCs w:val="24"/>
          <w:lang w:val="hu-HU"/>
        </w:rPr>
        <w:t>illetéktelen harmadik személyek számára hozzáférhetővé nem tehetik</w:t>
      </w:r>
      <w:r w:rsidR="0011779B" w:rsidRPr="0011042F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419B2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A </w:t>
      </w:r>
      <w:r w:rsidR="007E3629" w:rsidRPr="0011042F">
        <w:rPr>
          <w:rFonts w:ascii="Times New Roman" w:hAnsi="Times New Roman"/>
          <w:spacing w:val="4"/>
          <w:sz w:val="24"/>
          <w:szCs w:val="24"/>
          <w:lang w:val="hu-HU"/>
        </w:rPr>
        <w:t>BME</w:t>
      </w:r>
      <w:r w:rsidR="00C419B2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kötelezettséget vállal arra, hogy a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szak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dolgozat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/diplomamunka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C419B2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megismerésére jogosult személyekkel </w:t>
      </w:r>
      <w:r w:rsidR="00DB3719" w:rsidRPr="0011042F">
        <w:rPr>
          <w:rFonts w:ascii="Times New Roman" w:hAnsi="Times New Roman"/>
          <w:spacing w:val="4"/>
          <w:sz w:val="24"/>
          <w:szCs w:val="24"/>
          <w:lang w:val="hu-HU"/>
        </w:rPr>
        <w:t>jelen megá</w:t>
      </w:r>
      <w:r w:rsidR="00C86187" w:rsidRPr="0011042F">
        <w:rPr>
          <w:rFonts w:ascii="Times New Roman" w:hAnsi="Times New Roman"/>
          <w:spacing w:val="4"/>
          <w:sz w:val="24"/>
          <w:szCs w:val="24"/>
          <w:lang w:val="hu-HU"/>
        </w:rPr>
        <w:t>llapodásban foglaltakat ismertet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i –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mely megtörténtét</w:t>
      </w:r>
      <w:r w:rsidR="00017176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BME TVSZ. 146. § (5) bekezdés a) pontjában meghatározott személyek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az 1.számú mellékletben rögzített 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>nyilatkozat aláírásával igazolnak.</w:t>
      </w:r>
    </w:p>
    <w:p w14:paraId="64371FFA" w14:textId="77777777" w:rsidR="00CF4F44" w:rsidRPr="0011042F" w:rsidRDefault="00CF4F44" w:rsidP="0011042F">
      <w:pPr>
        <w:autoSpaceDE w:val="0"/>
        <w:autoSpaceDN w:val="0"/>
        <w:adjustRightInd w:val="0"/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72692A38" w14:textId="16F9AC1A" w:rsidR="00B04934" w:rsidRPr="0011042F" w:rsidRDefault="00CF4F44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6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Felek az átadásra kerülő adatok és információk bizalmas jellegét és gazdasági értékét kifejezetten elismerik. Felek kifejezetten elismerik, hogy az információk gondatlan kezelése, vagy jelen információvédelmi megállapodás megszegése a másik félnek jelentős kárt okoz</w:t>
      </w:r>
      <w:r w:rsidR="0039276D" w:rsidRPr="0011042F">
        <w:rPr>
          <w:rFonts w:ascii="Times New Roman" w:hAnsi="Times New Roman"/>
          <w:spacing w:val="4"/>
          <w:sz w:val="24"/>
          <w:szCs w:val="24"/>
          <w:lang w:val="hu-HU"/>
        </w:rPr>
        <w:t>hat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, ez okból kötelezik magukat, hogy az információk kezelése során fokozott figyelemmel és körültekintéssel járnak el.</w:t>
      </w:r>
      <w:r w:rsidR="002C3B0F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2C3B0F" w:rsidRPr="000D1F5F">
        <w:rPr>
          <w:rFonts w:ascii="Times New Roman" w:hAnsi="Times New Roman"/>
          <w:spacing w:val="4"/>
          <w:sz w:val="24"/>
          <w:szCs w:val="24"/>
          <w:lang w:val="hu-HU"/>
        </w:rPr>
        <w:t>Gazdálkodó szervezet/</w:t>
      </w:r>
      <w:r w:rsidR="002C3B0F" w:rsidRPr="0011042F">
        <w:rPr>
          <w:rFonts w:ascii="Times New Roman" w:hAnsi="Times New Roman"/>
          <w:spacing w:val="4"/>
          <w:sz w:val="24"/>
          <w:szCs w:val="24"/>
          <w:lang w:val="hu-HU"/>
        </w:rPr>
        <w:t>I</w:t>
      </w:r>
      <w:r w:rsidR="002C3B0F" w:rsidRPr="000D1F5F">
        <w:rPr>
          <w:rFonts w:ascii="Times New Roman" w:hAnsi="Times New Roman"/>
          <w:spacing w:val="4"/>
          <w:sz w:val="24"/>
          <w:szCs w:val="24"/>
          <w:lang w:val="hu-HU"/>
        </w:rPr>
        <w:t>ntézmény tudomásul vesz</w:t>
      </w:r>
      <w:r w:rsidR="00D15631" w:rsidRPr="000D1F5F">
        <w:rPr>
          <w:rFonts w:ascii="Times New Roman" w:hAnsi="Times New Roman"/>
          <w:spacing w:val="4"/>
          <w:sz w:val="24"/>
          <w:szCs w:val="24"/>
          <w:lang w:val="hu-HU"/>
        </w:rPr>
        <w:t>i</w:t>
      </w:r>
      <w:r w:rsidR="0090503C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, hogy a BME nem felelős </w:t>
      </w:r>
      <w:r w:rsidR="00D15631" w:rsidRPr="000D1F5F">
        <w:rPr>
          <w:rFonts w:ascii="Times New Roman" w:hAnsi="Times New Roman"/>
          <w:spacing w:val="4"/>
          <w:sz w:val="24"/>
          <w:szCs w:val="24"/>
          <w:lang w:val="hu-HU"/>
        </w:rPr>
        <w:t xml:space="preserve">azon </w:t>
      </w:r>
      <w:r w:rsidR="0090503C" w:rsidRPr="0011042F">
        <w:rPr>
          <w:rFonts w:ascii="Times New Roman" w:hAnsi="Times New Roman"/>
          <w:spacing w:val="4"/>
          <w:sz w:val="24"/>
          <w:szCs w:val="24"/>
          <w:lang w:val="hu-HU"/>
        </w:rPr>
        <w:t>károkért, amelyek kizárólag a hallgató vétkes magatartás</w:t>
      </w:r>
      <w:r w:rsidR="00D15631" w:rsidRPr="000D1F5F">
        <w:rPr>
          <w:rFonts w:ascii="Times New Roman" w:hAnsi="Times New Roman"/>
          <w:spacing w:val="4"/>
          <w:sz w:val="24"/>
          <w:szCs w:val="24"/>
          <w:lang w:val="hu-HU"/>
        </w:rPr>
        <w:t>ának eredményeképpen következtek be</w:t>
      </w:r>
      <w:r w:rsidR="0090503C" w:rsidRPr="0011042F">
        <w:rPr>
          <w:rFonts w:ascii="Times New Roman" w:hAnsi="Times New Roman"/>
          <w:spacing w:val="4"/>
          <w:sz w:val="24"/>
          <w:szCs w:val="24"/>
          <w:lang w:val="hu-HU"/>
        </w:rPr>
        <w:t>. A h</w:t>
      </w:r>
      <w:r w:rsidR="00EE3649" w:rsidRPr="0011042F">
        <w:rPr>
          <w:rFonts w:ascii="Times New Roman" w:hAnsi="Times New Roman"/>
          <w:spacing w:val="4"/>
          <w:sz w:val="24"/>
          <w:szCs w:val="24"/>
          <w:lang w:val="hu-HU"/>
        </w:rPr>
        <w:t>allgató felelősségéről</w:t>
      </w:r>
      <w:r w:rsidR="0090503C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a gazdasági szervezettel/intézménnyel kötött </w:t>
      </w:r>
      <w:r w:rsidR="006B61C2" w:rsidRPr="0011042F">
        <w:rPr>
          <w:rFonts w:ascii="Times New Roman" w:hAnsi="Times New Roman"/>
          <w:spacing w:val="4"/>
          <w:sz w:val="24"/>
          <w:szCs w:val="24"/>
          <w:lang w:val="hu-HU"/>
        </w:rPr>
        <w:t>külön megállapodás</w:t>
      </w:r>
      <w:r w:rsidR="00EE3649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rendelkezik.</w:t>
      </w:r>
    </w:p>
    <w:p w14:paraId="68D687E9" w14:textId="77777777" w:rsidR="00CF4F44" w:rsidRPr="0011042F" w:rsidRDefault="00CF4F4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6ABDF859" w14:textId="6B534099" w:rsidR="00B04934" w:rsidRPr="0011042F" w:rsidRDefault="00CF4F44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7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Jelen III. szakaszban 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foglalt kikötések nem vonatkoznak a Bizalmas Információk azon körére, amelyről egyértelműen megállapítható, hogy</w:t>
      </w:r>
    </w:p>
    <w:p w14:paraId="14ED69D1" w14:textId="5E54956A" w:rsidR="00B04934" w:rsidRPr="0011042F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a nyilvánosság számára hozzáférhető anélkül, hogy bármely Fél, vagy akár képviselőik bármely mulasztást követtek volna el</w:t>
      </w:r>
      <w:r w:rsidR="007776C6" w:rsidRPr="0011042F">
        <w:rPr>
          <w:rFonts w:ascii="Times New Roman" w:hAnsi="Times New Roman"/>
          <w:spacing w:val="4"/>
          <w:sz w:val="24"/>
          <w:szCs w:val="24"/>
          <w:lang w:val="hu-HU"/>
        </w:rPr>
        <w:t>,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</w:p>
    <w:p w14:paraId="73013796" w14:textId="73E22F81" w:rsidR="00B04934" w:rsidRPr="0011042F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harmadik személytől jogszerűen kapták meg, anélkül, hogy a jelen</w:t>
      </w:r>
      <w:r w:rsidR="007776C6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7776C6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t megszegték volna,</w:t>
      </w:r>
    </w:p>
    <w:p w14:paraId="10BE6C55" w14:textId="0F13A610" w:rsidR="00B04934" w:rsidRPr="0011042F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írásosan bizonyítható, hogy az jogszerűen bármely Fél vagy képviselője birtokában állt vagy </w:t>
      </w:r>
    </w:p>
    <w:p w14:paraId="744EAFA6" w14:textId="0B6B09C6" w:rsidR="00B04934" w:rsidRPr="0011042F" w:rsidRDefault="00B04934" w:rsidP="00337E09">
      <w:pPr>
        <w:pStyle w:val="Listaszerbekezds"/>
        <w:numPr>
          <w:ilvl w:val="0"/>
          <w:numId w:val="4"/>
        </w:num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amelynek közzétételét jogszabály, bírósági határozat vagy valamely hatóság írja elő.</w:t>
      </w:r>
    </w:p>
    <w:p w14:paraId="09B56B0B" w14:textId="77777777" w:rsidR="00B04934" w:rsidRPr="0011042F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0FD842AA" w14:textId="779CE4D6" w:rsidR="00B04934" w:rsidRPr="0011042F" w:rsidRDefault="00CF4F44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8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A Felek kölcsönösen kötelesek biztosítani, hogy valamennyi</w:t>
      </w:r>
      <w:r w:rsidR="004E5D3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6B61C2" w:rsidRPr="0011042F">
        <w:rPr>
          <w:rFonts w:ascii="Times New Roman" w:hAnsi="Times New Roman"/>
          <w:spacing w:val="4"/>
          <w:sz w:val="24"/>
          <w:szCs w:val="24"/>
          <w:lang w:val="hu-HU"/>
        </w:rPr>
        <w:t>k</w:t>
      </w:r>
      <w:r w:rsidR="0090503C" w:rsidRPr="0011042F">
        <w:rPr>
          <w:rFonts w:ascii="Times New Roman" w:hAnsi="Times New Roman"/>
          <w:spacing w:val="4"/>
          <w:sz w:val="24"/>
          <w:szCs w:val="24"/>
          <w:lang w:val="hu-HU"/>
        </w:rPr>
        <w:t>özreműködőjük</w:t>
      </w:r>
      <w:r w:rsidR="004E5D30" w:rsidRPr="0011042F">
        <w:rPr>
          <w:rFonts w:ascii="Times New Roman" w:hAnsi="Times New Roman"/>
          <w:spacing w:val="4"/>
          <w:sz w:val="24"/>
          <w:szCs w:val="24"/>
          <w:lang w:val="hu-HU"/>
        </w:rPr>
        <w:t>kel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4E5D3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megismertetik és 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betart</w:t>
      </w:r>
      <w:r w:rsidR="00C972C0">
        <w:rPr>
          <w:rFonts w:ascii="Times New Roman" w:hAnsi="Times New Roman"/>
          <w:spacing w:val="4"/>
          <w:sz w:val="24"/>
          <w:szCs w:val="24"/>
          <w:lang w:val="hu-HU"/>
        </w:rPr>
        <w:t>at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j</w:t>
      </w:r>
      <w:r w:rsidR="004E5D3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ák 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ban foglalt követelményeket</w:t>
      </w:r>
      <w:r w:rsidR="004E5D30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. </w:t>
      </w:r>
    </w:p>
    <w:p w14:paraId="7CF97A01" w14:textId="295BC70F" w:rsidR="00B04934" w:rsidRPr="0011042F" w:rsidRDefault="00B04934" w:rsidP="0011042F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37A8629D" w14:textId="29B059E2" w:rsidR="00B04934" w:rsidRPr="00C677F7" w:rsidRDefault="000C6840" w:rsidP="00B46507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>
        <w:rPr>
          <w:rFonts w:ascii="Times New Roman" w:hAnsi="Times New Roman"/>
          <w:spacing w:val="4"/>
          <w:sz w:val="24"/>
          <w:szCs w:val="24"/>
          <w:lang w:val="hu-HU"/>
        </w:rPr>
        <w:t>9.</w:t>
      </w:r>
      <w:r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z a tény, hogy bármely Fél nem vagy késedelmesen gyakorolta valamely, 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ban foglalt jogát, nem minősül ezen jogról való lemondásnak, és ezen jog semmilyen egyedi vagy részleges gyakorlása nem zárja ki ezen jog további és teljes mértékű teljesítését.</w:t>
      </w:r>
    </w:p>
    <w:p w14:paraId="1C9CFC46" w14:textId="5F270F51" w:rsidR="00CF4F44" w:rsidRPr="00C677F7" w:rsidRDefault="00CF4F44" w:rsidP="00337E09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78839294" w14:textId="6C745ED1" w:rsidR="00CF4F44" w:rsidRPr="00C677F7" w:rsidRDefault="00CF4F44" w:rsidP="00337E09">
      <w:pPr>
        <w:ind w:left="360" w:hanging="36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bCs/>
          <w:spacing w:val="4"/>
          <w:sz w:val="24"/>
          <w:szCs w:val="24"/>
          <w:lang w:val="hu-HU"/>
        </w:rPr>
        <w:t xml:space="preserve">IV. Záró rendelkezések </w:t>
      </w:r>
    </w:p>
    <w:p w14:paraId="47665A75" w14:textId="65E6294B" w:rsidR="00BD0B3A" w:rsidRPr="00C677F7" w:rsidRDefault="00BD0B3A" w:rsidP="00337E09">
      <w:pPr>
        <w:ind w:left="360" w:hanging="360"/>
        <w:jc w:val="both"/>
        <w:rPr>
          <w:rFonts w:ascii="Times New Roman" w:hAnsi="Times New Roman"/>
          <w:b/>
          <w:bCs/>
          <w:spacing w:val="4"/>
          <w:sz w:val="24"/>
          <w:szCs w:val="24"/>
          <w:lang w:val="hu-HU"/>
        </w:rPr>
      </w:pPr>
    </w:p>
    <w:p w14:paraId="49CB0A8C" w14:textId="37AF4840" w:rsidR="00BD0B3A" w:rsidRPr="0011042F" w:rsidRDefault="00BD0B3A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>1.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ab/>
        <w:t>Felek megállapodnak, hogy jelen megállapodás annak mindkét Fél általi cégszerű aláírása napján lép hatályba. Amennyiben a Felek külön időpontban írják alá jelen megállapodást, úgy a megállapodás hatályba lépésének napja a későbbi cégszerű aláírás dátuma.</w:t>
      </w:r>
    </w:p>
    <w:p w14:paraId="67DB2B71" w14:textId="77777777" w:rsidR="00B04934" w:rsidRPr="0011042F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E1E8F73" w14:textId="2242308F" w:rsidR="00B04934" w:rsidRPr="00C677F7" w:rsidRDefault="00BD0B3A" w:rsidP="00337E09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2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bban az esetben, ha ezen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egállapodás bármely feltétele jogszabály vagy bírósági döntés nyomán érvénytelenné válik vagy nem érvényesíthető, a Felek elfogadják, hogy a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 további érintetlen pontjai továbbra is hatályosak maradnak, és a Felek közös akarattal elkövetnek mindent az érvénytelenné vált rendelkezés pótlására.</w:t>
      </w:r>
    </w:p>
    <w:p w14:paraId="0CCF61EB" w14:textId="77777777" w:rsidR="00BD0B3A" w:rsidRPr="00C677F7" w:rsidRDefault="00BD0B3A" w:rsidP="00337E09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4DD07CA2" w14:textId="745FAF2E" w:rsidR="00BD0B3A" w:rsidRPr="00C677F7" w:rsidRDefault="00BD0B3A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3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  <w:t>A jelen megállapodásban foglaltak hatálya– a Felek erre irányuló bármilyen jognyilatkozata hiányában is – kiterjed a Felek jogutódjaira.</w:t>
      </w:r>
    </w:p>
    <w:p w14:paraId="15D0718C" w14:textId="77777777" w:rsidR="00BD0B3A" w:rsidRPr="00C677F7" w:rsidRDefault="00BD0B3A" w:rsidP="0011042F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24A2B7E" w14:textId="3A3E04B7" w:rsidR="00BD0B3A" w:rsidRPr="00C677F7" w:rsidRDefault="00BD0B3A" w:rsidP="0011042F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4.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  <w:t>A jelen megállapodás módosítására írásban a Felek cégszerű aláírásával van lehetőség.</w:t>
      </w:r>
    </w:p>
    <w:p w14:paraId="34938FE3" w14:textId="0273560C" w:rsidR="00BD0B3A" w:rsidRPr="0011042F" w:rsidRDefault="00BD0B3A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55722337" w14:textId="77777777" w:rsidR="00B04934" w:rsidRPr="0011042F" w:rsidRDefault="00B0493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16BDD92A" w14:textId="3F31621F" w:rsidR="00B04934" w:rsidRPr="0011042F" w:rsidRDefault="00BD0B3A" w:rsidP="0011042F">
      <w:pPr>
        <w:ind w:left="360" w:hanging="360"/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5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>.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ab/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Ezen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 tekintetében a magyar jog szabályai</w:t>
      </w:r>
      <w:r w:rsidR="007C04EB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, továbbá </w:t>
      </w:r>
      <w:r w:rsidR="008854DF">
        <w:rPr>
          <w:rFonts w:ascii="Times New Roman" w:hAnsi="Times New Roman"/>
          <w:spacing w:val="4"/>
          <w:sz w:val="24"/>
          <w:szCs w:val="24"/>
          <w:lang w:val="hu-HU"/>
        </w:rPr>
        <w:t xml:space="preserve">a </w:t>
      </w:r>
      <w:r w:rsidR="003E1925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BME </w:t>
      </w:r>
      <w:proofErr w:type="spellStart"/>
      <w:r w:rsidR="003E1925" w:rsidRPr="0011042F">
        <w:rPr>
          <w:rFonts w:ascii="Times New Roman" w:hAnsi="Times New Roman"/>
          <w:spacing w:val="4"/>
          <w:sz w:val="24"/>
          <w:szCs w:val="24"/>
          <w:lang w:val="hu-HU"/>
        </w:rPr>
        <w:t>TVS</w:t>
      </w:r>
      <w:r w:rsidR="006A705A" w:rsidRPr="0011042F">
        <w:rPr>
          <w:rFonts w:ascii="Times New Roman" w:hAnsi="Times New Roman"/>
          <w:spacing w:val="4"/>
          <w:sz w:val="24"/>
          <w:szCs w:val="24"/>
          <w:lang w:val="hu-HU"/>
        </w:rPr>
        <w:t>z</w:t>
      </w:r>
      <w:proofErr w:type="spellEnd"/>
      <w:r w:rsidR="003E1925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</w:t>
      </w:r>
      <w:r w:rsidR="00B04934" w:rsidRPr="008854DF">
        <w:rPr>
          <w:rFonts w:ascii="Times New Roman" w:hAnsi="Times New Roman"/>
          <w:spacing w:val="4"/>
          <w:sz w:val="24"/>
          <w:szCs w:val="24"/>
          <w:lang w:val="hu-HU"/>
        </w:rPr>
        <w:t>az irányadóak.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A </w:t>
      </w:r>
      <w:r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>egállapodásból származó bármely jogvitát a Felek először tárgyalásos úton, peren kívüli megegyezéssel próbálnak rendezni, amennyiben ez nem vezet eredményre, úgy elfogadják</w:t>
      </w:r>
      <w:r w:rsidR="00EE3649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a polgári perrendtartásról szóló 2016. évi CXXX. törvény értelmében</w:t>
      </w:r>
      <w:r w:rsidR="00B04934"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 hatáskörrel és illetékességgel rendelkező magyar bíróság illetékességét.</w:t>
      </w:r>
    </w:p>
    <w:p w14:paraId="2890AE08" w14:textId="77777777" w:rsidR="00CF4F44" w:rsidRPr="00C677F7" w:rsidRDefault="00CF4F4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3DB84C54" w14:textId="77777777" w:rsidR="00CF4F44" w:rsidRPr="00C677F7" w:rsidRDefault="00CF4F44" w:rsidP="00337E09">
      <w:pPr>
        <w:jc w:val="both"/>
        <w:rPr>
          <w:rFonts w:ascii="Times New Roman" w:hAnsi="Times New Roman"/>
          <w:spacing w:val="4"/>
          <w:sz w:val="24"/>
          <w:szCs w:val="24"/>
          <w:lang w:val="hu-HU"/>
        </w:rPr>
      </w:pPr>
    </w:p>
    <w:p w14:paraId="27AF91AF" w14:textId="3770B750" w:rsidR="00B04934" w:rsidRPr="0011042F" w:rsidRDefault="00B04934" w:rsidP="0011042F">
      <w:pPr>
        <w:jc w:val="both"/>
        <w:rPr>
          <w:rFonts w:ascii="Times New Roman" w:hAnsi="Times New Roman"/>
          <w:sz w:val="24"/>
          <w:szCs w:val="24"/>
          <w:lang w:val="hu-HU"/>
        </w:rPr>
      </w:pP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A jelen </w:t>
      </w:r>
      <w:r w:rsidR="00BD0B3A" w:rsidRPr="00C677F7">
        <w:rPr>
          <w:rFonts w:ascii="Times New Roman" w:hAnsi="Times New Roman"/>
          <w:spacing w:val="4"/>
          <w:sz w:val="24"/>
          <w:szCs w:val="24"/>
          <w:lang w:val="hu-HU"/>
        </w:rPr>
        <w:t>m</w:t>
      </w:r>
      <w:r w:rsidRPr="0011042F">
        <w:rPr>
          <w:rFonts w:ascii="Times New Roman" w:hAnsi="Times New Roman"/>
          <w:spacing w:val="4"/>
          <w:sz w:val="24"/>
          <w:szCs w:val="24"/>
          <w:lang w:val="hu-HU"/>
        </w:rPr>
        <w:t xml:space="preserve">egállapodásban foglaltakat elfogadjuk és elolvasás és értelmezés után, mint akaratunkkal mindenben egyezőt jóváhagyólag </w:t>
      </w:r>
      <w:r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írunk alá</w:t>
      </w:r>
      <w:r w:rsidR="00CF4F44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 ….. eredeti példányban, melyből … példány a BME</w:t>
      </w:r>
      <w:r w:rsidR="00017176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-t</w:t>
      </w:r>
      <w:r w:rsidR="00CF4F44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, ..</w:t>
      </w:r>
      <w:r w:rsidR="0013178F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 xml:space="preserve">. </w:t>
      </w:r>
      <w:r w:rsidR="00CF4F44" w:rsidRPr="0011042F">
        <w:rPr>
          <w:rFonts w:ascii="Times New Roman" w:hAnsi="Times New Roman"/>
          <w:spacing w:val="4"/>
          <w:sz w:val="24"/>
          <w:szCs w:val="24"/>
          <w:highlight w:val="yellow"/>
          <w:lang w:val="hu-HU"/>
        </w:rPr>
        <w:t>példány</w:t>
      </w:r>
      <w:r w:rsidR="00CF4F44" w:rsidRPr="00C677F7">
        <w:rPr>
          <w:rFonts w:ascii="Times New Roman" w:hAnsi="Times New Roman"/>
          <w:spacing w:val="4"/>
          <w:sz w:val="24"/>
          <w:szCs w:val="24"/>
          <w:lang w:val="hu-HU"/>
        </w:rPr>
        <w:t xml:space="preserve"> a gazdálkodó szervezetet/intézményt illeti.</w:t>
      </w:r>
    </w:p>
    <w:p w14:paraId="5E13E19D" w14:textId="77777777" w:rsidR="00255138" w:rsidRPr="0011042F" w:rsidRDefault="00255138" w:rsidP="0011042F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</w:p>
    <w:p w14:paraId="3AD2B682" w14:textId="7A355425" w:rsidR="00B04934" w:rsidRPr="0011042F" w:rsidRDefault="00255138" w:rsidP="00337E09">
      <w:pPr>
        <w:jc w:val="both"/>
        <w:rPr>
          <w:rFonts w:ascii="Times New Roman" w:hAnsi="Times New Roman"/>
          <w:sz w:val="24"/>
          <w:szCs w:val="24"/>
          <w:highlight w:val="yellow"/>
          <w:u w:val="single"/>
          <w:lang w:val="hu-HU"/>
        </w:rPr>
      </w:pPr>
      <w:r w:rsidRPr="0011042F">
        <w:rPr>
          <w:rFonts w:ascii="Times New Roman" w:hAnsi="Times New Roman"/>
          <w:sz w:val="24"/>
          <w:szCs w:val="24"/>
          <w:u w:val="single"/>
          <w:lang w:val="hu-HU"/>
        </w:rPr>
        <w:t>Budapest, 20………….</w:t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lang w:val="hu-HU"/>
        </w:rPr>
        <w:tab/>
      </w:r>
      <w:r w:rsidRPr="0011042F">
        <w:rPr>
          <w:rFonts w:ascii="Times New Roman" w:hAnsi="Times New Roman"/>
          <w:sz w:val="24"/>
          <w:szCs w:val="24"/>
          <w:u w:val="single"/>
          <w:lang w:val="hu-HU"/>
        </w:rPr>
        <w:t>…………,20……………….</w:t>
      </w:r>
    </w:p>
    <w:p w14:paraId="79731E41" w14:textId="5D65FB1E" w:rsidR="00255138" w:rsidRPr="0011042F" w:rsidRDefault="00255138" w:rsidP="00337E09">
      <w:pPr>
        <w:jc w:val="both"/>
        <w:rPr>
          <w:rFonts w:ascii="Times New Roman" w:hAnsi="Times New Roman"/>
          <w:sz w:val="24"/>
          <w:szCs w:val="24"/>
          <w:highlight w:val="yellow"/>
          <w:u w:val="single"/>
          <w:lang w:val="hu-HU"/>
        </w:rPr>
      </w:pPr>
    </w:p>
    <w:p w14:paraId="2C5FA449" w14:textId="77777777" w:rsidR="000B101B" w:rsidRPr="0011042F" w:rsidRDefault="000B101B" w:rsidP="00337E09">
      <w:pPr>
        <w:jc w:val="both"/>
        <w:rPr>
          <w:rFonts w:ascii="Times New Roman" w:hAnsi="Times New Roman"/>
          <w:sz w:val="24"/>
          <w:szCs w:val="24"/>
          <w:highlight w:val="yellow"/>
          <w:u w:val="single"/>
          <w:lang w:val="hu-HU"/>
        </w:rPr>
      </w:pPr>
    </w:p>
    <w:p w14:paraId="2ECCCF87" w14:textId="6AEA18B5" w:rsidR="00255138" w:rsidRPr="000D1F5F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 xml:space="preserve">………………………………… </w:t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="000B101B" w:rsidRPr="000D1F5F">
        <w:rPr>
          <w:rFonts w:ascii="Times New Roman" w:hAnsi="Times New Roman"/>
          <w:sz w:val="24"/>
          <w:szCs w:val="24"/>
          <w:u w:val="single"/>
          <w:lang w:val="hu-HU"/>
        </w:rPr>
        <w:t>………………………………</w:t>
      </w:r>
    </w:p>
    <w:p w14:paraId="2BE3F002" w14:textId="77777777" w:rsidR="00255138" w:rsidRPr="000D1F5F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</w:p>
    <w:p w14:paraId="5523A3A3" w14:textId="2FE8E9FC" w:rsidR="00255138" w:rsidRPr="000D1F5F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 xml:space="preserve">Budapesti Műszaki és </w:t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</w: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ab/>
        <w:t>Gazdálkodó szervezet/Intézmény</w:t>
      </w:r>
    </w:p>
    <w:p w14:paraId="49279726" w14:textId="2D9DE886" w:rsidR="00255138" w:rsidRPr="000D1F5F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  <w:r w:rsidRPr="000D1F5F">
        <w:rPr>
          <w:rFonts w:ascii="Times New Roman" w:hAnsi="Times New Roman"/>
          <w:sz w:val="24"/>
          <w:szCs w:val="24"/>
          <w:u w:val="single"/>
          <w:lang w:val="hu-HU"/>
        </w:rPr>
        <w:t>Gazdaságtudomány Egyetem</w:t>
      </w:r>
    </w:p>
    <w:p w14:paraId="55273700" w14:textId="3B680068" w:rsidR="00255138" w:rsidRPr="000D1F5F" w:rsidRDefault="00255138" w:rsidP="00337E09">
      <w:pPr>
        <w:jc w:val="both"/>
        <w:rPr>
          <w:rFonts w:ascii="Times New Roman" w:hAnsi="Times New Roman"/>
          <w:sz w:val="24"/>
          <w:szCs w:val="24"/>
          <w:u w:val="single"/>
          <w:lang w:val="hu-HU"/>
        </w:rPr>
      </w:pPr>
    </w:p>
    <w:p w14:paraId="1FE473E5" w14:textId="2C220E92" w:rsidR="00255138" w:rsidRPr="00B46507" w:rsidRDefault="00255138" w:rsidP="0011042F">
      <w:pPr>
        <w:ind w:left="708" w:firstLine="708"/>
        <w:jc w:val="both"/>
        <w:rPr>
          <w:rFonts w:ascii="Times New Roman" w:hAnsi="Times New Roman"/>
          <w:b/>
          <w:bCs/>
          <w:sz w:val="24"/>
          <w:szCs w:val="24"/>
          <w:lang w:val="hu-HU"/>
        </w:rPr>
      </w:pPr>
      <w:r w:rsidRPr="00B46507">
        <w:rPr>
          <w:rFonts w:ascii="Times New Roman" w:hAnsi="Times New Roman"/>
          <w:b/>
          <w:bCs/>
          <w:sz w:val="24"/>
          <w:szCs w:val="24"/>
          <w:lang w:val="hu-HU"/>
        </w:rPr>
        <w:t>dékán</w:t>
      </w:r>
    </w:p>
    <w:p w14:paraId="40B07012" w14:textId="77777777" w:rsidR="00B04934" w:rsidRPr="0011042F" w:rsidRDefault="00B04934" w:rsidP="0011042F">
      <w:pPr>
        <w:spacing w:after="120"/>
        <w:jc w:val="both"/>
        <w:rPr>
          <w:rFonts w:ascii="Times New Roman" w:hAnsi="Times New Roman"/>
          <w:b/>
          <w:bCs/>
          <w:i/>
          <w:iCs/>
          <w:sz w:val="24"/>
          <w:szCs w:val="24"/>
          <w:lang w:val="hu-HU"/>
        </w:rPr>
      </w:pPr>
    </w:p>
    <w:p w14:paraId="0D897D83" w14:textId="35F32FB1" w:rsidR="00626A6B" w:rsidRPr="0011042F" w:rsidRDefault="00255138" w:rsidP="00337E09">
      <w:pPr>
        <w:jc w:val="both"/>
        <w:rPr>
          <w:rFonts w:ascii="Times New Roman" w:hAnsi="Times New Roman"/>
          <w:b/>
          <w:bCs/>
          <w:i/>
          <w:iCs/>
          <w:sz w:val="24"/>
          <w:szCs w:val="24"/>
          <w:lang w:val="hu-HU"/>
        </w:rPr>
      </w:pPr>
      <w:r w:rsidRPr="0011042F">
        <w:rPr>
          <w:rFonts w:ascii="Times New Roman" w:hAnsi="Times New Roman"/>
          <w:b/>
          <w:bCs/>
          <w:i/>
          <w:iCs/>
          <w:sz w:val="24"/>
          <w:szCs w:val="24"/>
          <w:lang w:val="hu-HU"/>
        </w:rPr>
        <w:t xml:space="preserve">1 . számú melléklet </w:t>
      </w:r>
    </w:p>
    <w:p w14:paraId="4D796727" w14:textId="77777777" w:rsidR="00255138" w:rsidRPr="0011042F" w:rsidRDefault="00255138" w:rsidP="0011042F">
      <w:pPr>
        <w:jc w:val="both"/>
        <w:rPr>
          <w:rFonts w:ascii="Times New Roman" w:hAnsi="Times New Roman"/>
          <w:sz w:val="24"/>
          <w:szCs w:val="24"/>
          <w:lang w:val="hu-HU"/>
        </w:rPr>
      </w:pPr>
    </w:p>
    <w:p w14:paraId="406498C6" w14:textId="451D1A0F" w:rsidR="008E439E" w:rsidRPr="00C677F7" w:rsidRDefault="00D15631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  <w:r w:rsidRPr="000D1F5F">
        <w:rPr>
          <w:rFonts w:ascii="Times New Roman" w:hAnsi="Times New Roman"/>
          <w:sz w:val="24"/>
          <w:szCs w:val="24"/>
          <w:lang w:val="hu-HU"/>
        </w:rPr>
        <w:t>Alulírott</w:t>
      </w:r>
      <w:r w:rsidR="00600757" w:rsidRPr="000D1F5F">
        <w:rPr>
          <w:rFonts w:ascii="Times New Roman" w:hAnsi="Times New Roman"/>
          <w:sz w:val="24"/>
          <w:szCs w:val="24"/>
          <w:lang w:val="hu-HU"/>
        </w:rPr>
        <w:t>………(</w:t>
      </w:r>
      <w:r w:rsidRPr="000D1F5F">
        <w:rPr>
          <w:rFonts w:ascii="Times New Roman" w:hAnsi="Times New Roman"/>
          <w:sz w:val="24"/>
          <w:szCs w:val="24"/>
          <w:lang w:val="hu-HU"/>
        </w:rPr>
        <w:t>név, beosztás) nyilatkozom, hogy……</w:t>
      </w:r>
      <w:r w:rsidR="00600757" w:rsidRPr="000D1F5F">
        <w:rPr>
          <w:rFonts w:ascii="Times New Roman" w:hAnsi="Times New Roman"/>
          <w:sz w:val="24"/>
          <w:szCs w:val="24"/>
          <w:lang w:val="hu-HU"/>
        </w:rPr>
        <w:t>…..</w:t>
      </w:r>
      <w:r w:rsidRPr="000D1F5F">
        <w:rPr>
          <w:rFonts w:ascii="Times New Roman" w:hAnsi="Times New Roman"/>
          <w:sz w:val="24"/>
          <w:szCs w:val="24"/>
          <w:lang w:val="hu-HU"/>
        </w:rPr>
        <w:t>(név, Neptun kód)</w:t>
      </w:r>
      <w:r w:rsidR="000B101B" w:rsidRPr="000D1F5F">
        <w:rPr>
          <w:rFonts w:ascii="Times New Roman" w:hAnsi="Times New Roman"/>
          <w:sz w:val="24"/>
          <w:szCs w:val="24"/>
          <w:lang w:val="hu-HU"/>
        </w:rPr>
        <w:t xml:space="preserve"> </w:t>
      </w:r>
      <w:r w:rsidRPr="000D1F5F">
        <w:rPr>
          <w:rFonts w:ascii="Times New Roman" w:hAnsi="Times New Roman"/>
          <w:sz w:val="24"/>
          <w:szCs w:val="24"/>
          <w:lang w:val="hu-HU"/>
        </w:rPr>
        <w:t xml:space="preserve">hallgató </w:t>
      </w:r>
      <w:r w:rsidR="000B101B" w:rsidRPr="000D1F5F">
        <w:rPr>
          <w:rFonts w:ascii="Times New Roman" w:hAnsi="Times New Roman"/>
          <w:sz w:val="24"/>
          <w:szCs w:val="24"/>
          <w:lang w:val="hu-HU"/>
        </w:rPr>
        <w:t>… című</w:t>
      </w:r>
      <w:r w:rsidR="000B101B">
        <w:rPr>
          <w:rFonts w:ascii="Times New Roman" w:hAnsi="Times New Roman"/>
          <w:sz w:val="24"/>
          <w:szCs w:val="24"/>
          <w:lang w:val="hu-HU"/>
        </w:rPr>
        <w:t xml:space="preserve"> </w:t>
      </w:r>
      <w:r w:rsidRPr="00C677F7">
        <w:rPr>
          <w:rFonts w:ascii="Times New Roman" w:hAnsi="Times New Roman"/>
          <w:sz w:val="24"/>
          <w:szCs w:val="24"/>
          <w:lang w:val="hu-HU"/>
        </w:rPr>
        <w:t>sza</w:t>
      </w:r>
      <w:r w:rsidR="000B101B">
        <w:rPr>
          <w:rFonts w:ascii="Times New Roman" w:hAnsi="Times New Roman"/>
          <w:sz w:val="24"/>
          <w:szCs w:val="24"/>
          <w:lang w:val="hu-HU"/>
        </w:rPr>
        <w:t>k</w:t>
      </w:r>
      <w:r w:rsidRPr="00C677F7">
        <w:rPr>
          <w:rFonts w:ascii="Times New Roman" w:hAnsi="Times New Roman"/>
          <w:sz w:val="24"/>
          <w:szCs w:val="24"/>
          <w:lang w:val="hu-HU"/>
        </w:rPr>
        <w:t>dolgozatának/diplomamunkájának zártan kezelésére irányuló információvédelmi megállapodásban foglaltakat megismertem</w:t>
      </w:r>
      <w:r w:rsidR="00600757" w:rsidRPr="00C677F7">
        <w:rPr>
          <w:rFonts w:ascii="Times New Roman" w:hAnsi="Times New Roman"/>
          <w:sz w:val="24"/>
          <w:szCs w:val="24"/>
          <w:lang w:val="hu-HU"/>
        </w:rPr>
        <w:t>.</w:t>
      </w:r>
    </w:p>
    <w:p w14:paraId="1E1BBF60" w14:textId="378C05C5" w:rsidR="00B21643" w:rsidRDefault="00B21643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</w:p>
    <w:p w14:paraId="11C635CE" w14:textId="77777777" w:rsidR="000B101B" w:rsidRPr="00C677F7" w:rsidRDefault="000B101B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</w:p>
    <w:p w14:paraId="7D02B4F7" w14:textId="5DFB9318" w:rsidR="00B21643" w:rsidRPr="00C677F7" w:rsidRDefault="00B21643" w:rsidP="00D15631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  <w:r w:rsidRPr="00C677F7">
        <w:rPr>
          <w:rFonts w:ascii="Times New Roman" w:hAnsi="Times New Roman"/>
          <w:sz w:val="24"/>
          <w:szCs w:val="24"/>
          <w:lang w:val="hu-HU"/>
        </w:rPr>
        <w:t xml:space="preserve">Budapest, 20………………… </w:t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  <w:t>………………………………….</w:t>
      </w:r>
    </w:p>
    <w:p w14:paraId="1746E5A0" w14:textId="426FF7D1" w:rsidR="00B21643" w:rsidRPr="0011042F" w:rsidRDefault="00B21643" w:rsidP="0011042F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hu-HU"/>
        </w:rPr>
      </w:pP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</w:r>
      <w:r w:rsidRPr="00C677F7">
        <w:rPr>
          <w:rFonts w:ascii="Times New Roman" w:hAnsi="Times New Roman"/>
          <w:sz w:val="24"/>
          <w:szCs w:val="24"/>
          <w:lang w:val="hu-HU"/>
        </w:rPr>
        <w:tab/>
        <w:t>név, titulus</w:t>
      </w:r>
    </w:p>
    <w:sectPr w:rsidR="00B21643" w:rsidRPr="0011042F" w:rsidSect="007776C6">
      <w:footerReference w:type="default" r:id="rId8"/>
      <w:pgSz w:w="11906" w:h="16838"/>
      <w:pgMar w:top="720" w:right="720" w:bottom="720" w:left="720" w:header="720" w:footer="272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1410E" w14:textId="77777777" w:rsidR="00D772D7" w:rsidRDefault="00D772D7">
      <w:r>
        <w:separator/>
      </w:r>
    </w:p>
  </w:endnote>
  <w:endnote w:type="continuationSeparator" w:id="0">
    <w:p w14:paraId="01907F9C" w14:textId="77777777" w:rsidR="00D772D7" w:rsidRDefault="00D77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CC4B4" w14:textId="77777777" w:rsidR="007776C6" w:rsidRPr="007776C6" w:rsidRDefault="007776C6">
    <w:pPr>
      <w:pStyle w:val="llb"/>
      <w:jc w:val="center"/>
      <w:rPr>
        <w:rFonts w:ascii="Palatino Linotype" w:hAnsi="Palatino Linotype"/>
      </w:rPr>
    </w:pPr>
    <w:r w:rsidRPr="007776C6">
      <w:rPr>
        <w:rFonts w:ascii="Palatino Linotype" w:hAnsi="Palatino Linotype"/>
      </w:rPr>
      <w:fldChar w:fldCharType="begin"/>
    </w:r>
    <w:r w:rsidRPr="007776C6">
      <w:rPr>
        <w:rFonts w:ascii="Palatino Linotype" w:hAnsi="Palatino Linotype"/>
      </w:rPr>
      <w:instrText>PAGE   \* MERGEFORMAT</w:instrText>
    </w:r>
    <w:r w:rsidRPr="007776C6">
      <w:rPr>
        <w:rFonts w:ascii="Palatino Linotype" w:hAnsi="Palatino Linotype"/>
      </w:rPr>
      <w:fldChar w:fldCharType="separate"/>
    </w:r>
    <w:r w:rsidR="003E1925" w:rsidRPr="003E1925">
      <w:rPr>
        <w:rFonts w:ascii="Palatino Linotype" w:hAnsi="Palatino Linotype"/>
        <w:noProof/>
        <w:lang w:val="hu-HU"/>
      </w:rPr>
      <w:t>4</w:t>
    </w:r>
    <w:r w:rsidRPr="007776C6">
      <w:rPr>
        <w:rFonts w:ascii="Palatino Linotype" w:hAnsi="Palatino Linotype"/>
      </w:rPr>
      <w:fldChar w:fldCharType="end"/>
    </w:r>
  </w:p>
  <w:p w14:paraId="31830489" w14:textId="77777777" w:rsidR="007776C6" w:rsidRPr="007776C6" w:rsidRDefault="007776C6">
    <w:pPr>
      <w:pStyle w:val="llb"/>
      <w:rPr>
        <w:rFonts w:ascii="Palatino Linotype" w:hAnsi="Palatino Linoty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12204" w14:textId="77777777" w:rsidR="00D772D7" w:rsidRDefault="00D772D7">
      <w:r>
        <w:separator/>
      </w:r>
    </w:p>
  </w:footnote>
  <w:footnote w:type="continuationSeparator" w:id="0">
    <w:p w14:paraId="2C1BEC81" w14:textId="77777777" w:rsidR="00D772D7" w:rsidRDefault="00D772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705"/>
    <w:multiLevelType w:val="hybridMultilevel"/>
    <w:tmpl w:val="84CCF30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D6EDB"/>
    <w:multiLevelType w:val="hybridMultilevel"/>
    <w:tmpl w:val="3EB4E7A8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826FE"/>
    <w:multiLevelType w:val="multilevel"/>
    <w:tmpl w:val="36D05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CB2C97"/>
    <w:multiLevelType w:val="hybridMultilevel"/>
    <w:tmpl w:val="CBAC1DC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5166C"/>
    <w:multiLevelType w:val="hybridMultilevel"/>
    <w:tmpl w:val="D38AF9E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165D39"/>
    <w:multiLevelType w:val="hybridMultilevel"/>
    <w:tmpl w:val="88A0C8B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4A761270">
      <w:start w:val="1"/>
      <w:numFmt w:val="lowerLetter"/>
      <w:lvlText w:val="(%2)"/>
      <w:lvlJc w:val="left"/>
      <w:pPr>
        <w:ind w:left="1200" w:hanging="48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90238771">
    <w:abstractNumId w:val="1"/>
  </w:num>
  <w:num w:numId="2" w16cid:durableId="251862762">
    <w:abstractNumId w:val="5"/>
  </w:num>
  <w:num w:numId="3" w16cid:durableId="325401154">
    <w:abstractNumId w:val="0"/>
  </w:num>
  <w:num w:numId="4" w16cid:durableId="402995969">
    <w:abstractNumId w:val="3"/>
  </w:num>
  <w:num w:numId="5" w16cid:durableId="1385986206">
    <w:abstractNumId w:val="4"/>
  </w:num>
  <w:num w:numId="6" w16cid:durableId="5092224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drawingGridHorizontalSpacing w:val="18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7SwNDQ0tDQB8pR0lIJTi4sz8/NACoxrAZOohsIsAAAA"/>
  </w:docVars>
  <w:rsids>
    <w:rsidRoot w:val="00B04934"/>
    <w:rsid w:val="00017176"/>
    <w:rsid w:val="000456F9"/>
    <w:rsid w:val="00045E83"/>
    <w:rsid w:val="00076496"/>
    <w:rsid w:val="00096CCE"/>
    <w:rsid w:val="000B101B"/>
    <w:rsid w:val="000C6840"/>
    <w:rsid w:val="000C735A"/>
    <w:rsid w:val="000D1F5F"/>
    <w:rsid w:val="00102FA0"/>
    <w:rsid w:val="00107FF1"/>
    <w:rsid w:val="0011042F"/>
    <w:rsid w:val="0011779B"/>
    <w:rsid w:val="0013178F"/>
    <w:rsid w:val="00144A72"/>
    <w:rsid w:val="00153419"/>
    <w:rsid w:val="001563EB"/>
    <w:rsid w:val="001573CA"/>
    <w:rsid w:val="001A2FAB"/>
    <w:rsid w:val="00244608"/>
    <w:rsid w:val="0024481C"/>
    <w:rsid w:val="00255138"/>
    <w:rsid w:val="00267FE7"/>
    <w:rsid w:val="002707FD"/>
    <w:rsid w:val="00274FC8"/>
    <w:rsid w:val="00293155"/>
    <w:rsid w:val="002C3B0F"/>
    <w:rsid w:val="002D1863"/>
    <w:rsid w:val="002E23F6"/>
    <w:rsid w:val="002F20F0"/>
    <w:rsid w:val="0030208C"/>
    <w:rsid w:val="00304C56"/>
    <w:rsid w:val="00306212"/>
    <w:rsid w:val="00314F57"/>
    <w:rsid w:val="003341B9"/>
    <w:rsid w:val="00337E09"/>
    <w:rsid w:val="0039276D"/>
    <w:rsid w:val="003C21DA"/>
    <w:rsid w:val="003D4EC2"/>
    <w:rsid w:val="003E1925"/>
    <w:rsid w:val="004253F5"/>
    <w:rsid w:val="00474086"/>
    <w:rsid w:val="004A5D2B"/>
    <w:rsid w:val="004B6332"/>
    <w:rsid w:val="004E5D30"/>
    <w:rsid w:val="0055454B"/>
    <w:rsid w:val="0058163B"/>
    <w:rsid w:val="00594A78"/>
    <w:rsid w:val="00595245"/>
    <w:rsid w:val="005A7E2C"/>
    <w:rsid w:val="005F37D2"/>
    <w:rsid w:val="005F7513"/>
    <w:rsid w:val="00600757"/>
    <w:rsid w:val="00626A6B"/>
    <w:rsid w:val="006722AC"/>
    <w:rsid w:val="006A705A"/>
    <w:rsid w:val="006B2C79"/>
    <w:rsid w:val="006B61C2"/>
    <w:rsid w:val="006C0250"/>
    <w:rsid w:val="006D5B76"/>
    <w:rsid w:val="00742D70"/>
    <w:rsid w:val="007471F3"/>
    <w:rsid w:val="007522FF"/>
    <w:rsid w:val="007624A6"/>
    <w:rsid w:val="0077405A"/>
    <w:rsid w:val="007776C6"/>
    <w:rsid w:val="007914DE"/>
    <w:rsid w:val="007C04EB"/>
    <w:rsid w:val="007C6F15"/>
    <w:rsid w:val="007E04D5"/>
    <w:rsid w:val="007E3629"/>
    <w:rsid w:val="00804C2D"/>
    <w:rsid w:val="00807D06"/>
    <w:rsid w:val="008107DE"/>
    <w:rsid w:val="008160D9"/>
    <w:rsid w:val="00820648"/>
    <w:rsid w:val="00834F94"/>
    <w:rsid w:val="00840238"/>
    <w:rsid w:val="008854DF"/>
    <w:rsid w:val="0089024A"/>
    <w:rsid w:val="008A283D"/>
    <w:rsid w:val="008B4C47"/>
    <w:rsid w:val="008C2EA4"/>
    <w:rsid w:val="008E439E"/>
    <w:rsid w:val="0090503C"/>
    <w:rsid w:val="009055EB"/>
    <w:rsid w:val="0090621A"/>
    <w:rsid w:val="00936812"/>
    <w:rsid w:val="0094550D"/>
    <w:rsid w:val="009472F0"/>
    <w:rsid w:val="00953807"/>
    <w:rsid w:val="00960FAA"/>
    <w:rsid w:val="009823A2"/>
    <w:rsid w:val="009B1C2A"/>
    <w:rsid w:val="009C3865"/>
    <w:rsid w:val="00A00389"/>
    <w:rsid w:val="00A00C3D"/>
    <w:rsid w:val="00A0267A"/>
    <w:rsid w:val="00A07908"/>
    <w:rsid w:val="00A1453F"/>
    <w:rsid w:val="00A170BC"/>
    <w:rsid w:val="00A2055F"/>
    <w:rsid w:val="00A24E33"/>
    <w:rsid w:val="00A67D76"/>
    <w:rsid w:val="00AC3634"/>
    <w:rsid w:val="00AD5A08"/>
    <w:rsid w:val="00AE4EE9"/>
    <w:rsid w:val="00AE5388"/>
    <w:rsid w:val="00AE7397"/>
    <w:rsid w:val="00B04934"/>
    <w:rsid w:val="00B21643"/>
    <w:rsid w:val="00B46507"/>
    <w:rsid w:val="00B526EA"/>
    <w:rsid w:val="00B600EE"/>
    <w:rsid w:val="00B70BE6"/>
    <w:rsid w:val="00B94D30"/>
    <w:rsid w:val="00BB30F5"/>
    <w:rsid w:val="00BB47FA"/>
    <w:rsid w:val="00BB5EA5"/>
    <w:rsid w:val="00BD0B3A"/>
    <w:rsid w:val="00C0645F"/>
    <w:rsid w:val="00C24B6D"/>
    <w:rsid w:val="00C31D65"/>
    <w:rsid w:val="00C344D0"/>
    <w:rsid w:val="00C419B2"/>
    <w:rsid w:val="00C630F3"/>
    <w:rsid w:val="00C66734"/>
    <w:rsid w:val="00C67712"/>
    <w:rsid w:val="00C677F7"/>
    <w:rsid w:val="00C86187"/>
    <w:rsid w:val="00C91011"/>
    <w:rsid w:val="00C972C0"/>
    <w:rsid w:val="00CD71C7"/>
    <w:rsid w:val="00CE50BA"/>
    <w:rsid w:val="00CE5EF1"/>
    <w:rsid w:val="00CF4F44"/>
    <w:rsid w:val="00CF5E2F"/>
    <w:rsid w:val="00D136A2"/>
    <w:rsid w:val="00D15631"/>
    <w:rsid w:val="00D24B96"/>
    <w:rsid w:val="00D37653"/>
    <w:rsid w:val="00D37BD3"/>
    <w:rsid w:val="00D575FE"/>
    <w:rsid w:val="00D72A1A"/>
    <w:rsid w:val="00D772D7"/>
    <w:rsid w:val="00DB3719"/>
    <w:rsid w:val="00DC0606"/>
    <w:rsid w:val="00DC4C96"/>
    <w:rsid w:val="00DC6A34"/>
    <w:rsid w:val="00DF2F62"/>
    <w:rsid w:val="00E13436"/>
    <w:rsid w:val="00E71429"/>
    <w:rsid w:val="00E9275A"/>
    <w:rsid w:val="00EA0426"/>
    <w:rsid w:val="00EC0D24"/>
    <w:rsid w:val="00ED432B"/>
    <w:rsid w:val="00ED4AF6"/>
    <w:rsid w:val="00EE127B"/>
    <w:rsid w:val="00EE2231"/>
    <w:rsid w:val="00EE3649"/>
    <w:rsid w:val="00EE3F66"/>
    <w:rsid w:val="00EF7977"/>
    <w:rsid w:val="00F0797D"/>
    <w:rsid w:val="00F45C70"/>
    <w:rsid w:val="00F5451E"/>
    <w:rsid w:val="00FB1893"/>
    <w:rsid w:val="00FC4F72"/>
    <w:rsid w:val="00FD15C6"/>
    <w:rsid w:val="00FF1457"/>
    <w:rsid w:val="00FF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77A995"/>
  <w15:chartTrackingRefBased/>
  <w15:docId w15:val="{5FFA0C8B-5AE1-49C0-8089-20FE8CC82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B04934"/>
    <w:rPr>
      <w:rFonts w:ascii="Arial" w:hAnsi="Arial"/>
      <w:sz w:val="22"/>
      <w:szCs w:val="22"/>
      <w:lang w:val="de-DE" w:eastAsia="de-D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1563EB"/>
    <w:rPr>
      <w:rFonts w:ascii="Tahoma" w:hAnsi="Tahoma" w:cs="Tahoma"/>
      <w:sz w:val="16"/>
      <w:szCs w:val="16"/>
    </w:rPr>
  </w:style>
  <w:style w:type="character" w:styleId="Jegyzethivatkozs">
    <w:name w:val="annotation reference"/>
    <w:semiHidden/>
    <w:rsid w:val="0024481C"/>
    <w:rPr>
      <w:sz w:val="16"/>
      <w:szCs w:val="16"/>
    </w:rPr>
  </w:style>
  <w:style w:type="paragraph" w:styleId="Jegyzetszveg">
    <w:name w:val="annotation text"/>
    <w:basedOn w:val="Norml"/>
    <w:semiHidden/>
    <w:rsid w:val="0024481C"/>
    <w:rPr>
      <w:sz w:val="20"/>
      <w:szCs w:val="20"/>
    </w:rPr>
  </w:style>
  <w:style w:type="paragraph" w:styleId="Megjegyzstrgya">
    <w:name w:val="annotation subject"/>
    <w:basedOn w:val="Jegyzetszveg"/>
    <w:next w:val="Jegyzetszveg"/>
    <w:semiHidden/>
    <w:rsid w:val="0024481C"/>
    <w:rPr>
      <w:b/>
      <w:bCs/>
    </w:rPr>
  </w:style>
  <w:style w:type="table" w:styleId="Rcsostblzat">
    <w:name w:val="Table Grid"/>
    <w:basedOn w:val="Normltblzat"/>
    <w:rsid w:val="007471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rsid w:val="007776C6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rsid w:val="007776C6"/>
    <w:rPr>
      <w:rFonts w:ascii="Arial" w:hAnsi="Arial"/>
      <w:sz w:val="22"/>
      <w:szCs w:val="22"/>
      <w:lang w:val="de-DE" w:eastAsia="de-DE"/>
    </w:rPr>
  </w:style>
  <w:style w:type="paragraph" w:styleId="llb">
    <w:name w:val="footer"/>
    <w:basedOn w:val="Norml"/>
    <w:link w:val="llbChar"/>
    <w:uiPriority w:val="99"/>
    <w:rsid w:val="007776C6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7776C6"/>
    <w:rPr>
      <w:rFonts w:ascii="Arial" w:hAnsi="Arial"/>
      <w:sz w:val="22"/>
      <w:szCs w:val="22"/>
      <w:lang w:val="de-DE" w:eastAsia="de-DE"/>
    </w:rPr>
  </w:style>
  <w:style w:type="paragraph" w:styleId="Vltozat">
    <w:name w:val="Revision"/>
    <w:hidden/>
    <w:uiPriority w:val="99"/>
    <w:semiHidden/>
    <w:rsid w:val="00C344D0"/>
    <w:rPr>
      <w:rFonts w:ascii="Arial" w:hAnsi="Arial"/>
      <w:sz w:val="22"/>
      <w:szCs w:val="22"/>
      <w:lang w:val="de-DE" w:eastAsia="de-DE"/>
    </w:rPr>
  </w:style>
  <w:style w:type="paragraph" w:styleId="Listaszerbekezds">
    <w:name w:val="List Paragraph"/>
    <w:basedOn w:val="Norml"/>
    <w:uiPriority w:val="34"/>
    <w:qFormat/>
    <w:rsid w:val="002446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EC99C-4078-4165-9ECE-193D8E273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295</Words>
  <Characters>8936</Characters>
  <Application>Microsoft Office Word</Application>
  <DocSecurity>0</DocSecurity>
  <Lines>74</Lines>
  <Paragraphs>2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Információvédelmi megállapodás</vt:lpstr>
    </vt:vector>
  </TitlesOfParts>
  <Company>BME</Company>
  <LinksUpToDate>false</LinksUpToDate>
  <CharactersWithSpaces>10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ációvédelmi megállapodás</dc:title>
  <dc:subject/>
  <dc:creator>Boros Melinda</dc:creator>
  <cp:keywords/>
  <cp:lastModifiedBy>TothBlanka</cp:lastModifiedBy>
  <cp:revision>3</cp:revision>
  <cp:lastPrinted>2022-07-06T14:02:00Z</cp:lastPrinted>
  <dcterms:created xsi:type="dcterms:W3CDTF">2022-11-10T09:46:00Z</dcterms:created>
  <dcterms:modified xsi:type="dcterms:W3CDTF">2022-11-10T09:52:00Z</dcterms:modified>
</cp:coreProperties>
</file>